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5D7DEE" w14:textId="7E487271" w:rsidR="004E2E51" w:rsidRDefault="0005703E" w:rsidP="001E1A88">
      <w:pPr>
        <w:pStyle w:val="Application2"/>
        <w:spacing w:after="240"/>
        <w:rPr>
          <w:rFonts w:asciiTheme="minorHAnsi" w:hAnsiTheme="minorHAnsi" w:cstheme="minorHAnsi"/>
          <w:szCs w:val="22"/>
          <w:lang w:val="pl-PL"/>
        </w:rPr>
      </w:pPr>
      <w:r w:rsidRPr="00EE782A">
        <w:rPr>
          <w:rFonts w:asciiTheme="minorHAnsi" w:hAnsiTheme="minorHAnsi" w:cstheme="minorHAnsi"/>
          <w:szCs w:val="22"/>
          <w:lang w:val="pl-PL"/>
        </w:rPr>
        <w:t xml:space="preserve">Vyhlásenie </w:t>
      </w:r>
      <w:r w:rsidR="004E2E51" w:rsidRPr="00EE782A">
        <w:rPr>
          <w:rFonts w:asciiTheme="minorHAnsi" w:hAnsiTheme="minorHAnsi" w:cstheme="minorHAnsi"/>
          <w:szCs w:val="22"/>
          <w:lang w:val="pl-PL"/>
        </w:rPr>
        <w:t>o partnerstve</w:t>
      </w:r>
      <w:r w:rsidR="00BC19C3" w:rsidRPr="00EE782A">
        <w:rPr>
          <w:rFonts w:asciiTheme="minorHAnsi" w:hAnsiTheme="minorHAnsi" w:cstheme="minorHAnsi"/>
          <w:szCs w:val="22"/>
          <w:lang w:val="pl-PL"/>
        </w:rPr>
        <w:t xml:space="preserve"> </w:t>
      </w:r>
      <w:r w:rsidR="006E7AB8">
        <w:rPr>
          <w:rFonts w:asciiTheme="minorHAnsi" w:hAnsiTheme="minorHAnsi" w:cstheme="minorHAnsi"/>
          <w:szCs w:val="22"/>
          <w:lang w:val="pl-PL"/>
        </w:rPr>
        <w:t>–</w:t>
      </w:r>
      <w:r w:rsidR="00BC19C3" w:rsidRPr="00EE782A">
        <w:rPr>
          <w:rFonts w:asciiTheme="minorHAnsi" w:hAnsiTheme="minorHAnsi" w:cstheme="minorHAnsi"/>
          <w:szCs w:val="22"/>
          <w:lang w:val="pl-PL"/>
        </w:rPr>
        <w:t xml:space="preserve"> </w:t>
      </w:r>
      <w:r w:rsidR="00B231AE">
        <w:rPr>
          <w:rFonts w:asciiTheme="minorHAnsi" w:hAnsiTheme="minorHAnsi" w:cstheme="minorHAnsi"/>
          <w:szCs w:val="22"/>
          <w:lang w:val="pl-PL"/>
        </w:rPr>
        <w:t>nepodnik</w:t>
      </w:r>
    </w:p>
    <w:p w14:paraId="5F2117C2" w14:textId="77777777" w:rsidR="006E7AB8" w:rsidRPr="00EE782A" w:rsidRDefault="006E7AB8" w:rsidP="001E1A88">
      <w:pPr>
        <w:pStyle w:val="Application2"/>
        <w:spacing w:after="240"/>
        <w:rPr>
          <w:rFonts w:asciiTheme="minorHAnsi" w:hAnsiTheme="minorHAnsi" w:cstheme="minorHAnsi"/>
          <w:szCs w:val="22"/>
          <w:lang w:val="pl-PL"/>
        </w:rPr>
      </w:pPr>
    </w:p>
    <w:tbl>
      <w:tblPr>
        <w:tblW w:w="9498" w:type="dxa"/>
        <w:tblInd w:w="-14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9"/>
        <w:gridCol w:w="2411"/>
        <w:gridCol w:w="2409"/>
        <w:gridCol w:w="2409"/>
      </w:tblGrid>
      <w:tr w:rsidR="0044682A" w:rsidRPr="00EE782A" w14:paraId="16C640C8" w14:textId="77777777" w:rsidTr="00523D45">
        <w:trPr>
          <w:trHeight w:val="288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08EF25CD" w14:textId="12D8ADDC" w:rsidR="005F1D60" w:rsidRPr="00EE782A" w:rsidRDefault="000B3A4F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Partner - </w:t>
            </w:r>
            <w:r w:rsidR="005F1D60"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ázov subjektu:</w:t>
            </w:r>
          </w:p>
        </w:tc>
        <w:tc>
          <w:tcPr>
            <w:tcW w:w="72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989CE90" w14:textId="77777777" w:rsidR="005F1D60" w:rsidRPr="00EE782A" w:rsidRDefault="005F1D60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</w:tr>
      <w:tr w:rsidR="0044682A" w:rsidRPr="00EE782A" w14:paraId="1905EF3D" w14:textId="77777777" w:rsidTr="00523D45">
        <w:trPr>
          <w:trHeight w:val="288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4EB003A9" w14:textId="77777777" w:rsidR="005F1D60" w:rsidRPr="00EE782A" w:rsidRDefault="005F1D6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ČO:</w:t>
            </w:r>
          </w:p>
        </w:tc>
        <w:tc>
          <w:tcPr>
            <w:tcW w:w="72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1893D6A" w14:textId="77777777" w:rsidR="005F1D60" w:rsidRPr="00EE782A" w:rsidRDefault="005F1D60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</w:tr>
      <w:tr w:rsidR="005857F5" w:rsidRPr="00EE782A" w14:paraId="2AE91D74" w14:textId="77777777" w:rsidTr="000B3A4F">
        <w:trPr>
          <w:trHeight w:val="288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</w:tcPr>
          <w:p w14:paraId="24C15FC1" w14:textId="16A522D1" w:rsidR="005857F5" w:rsidRPr="00EE782A" w:rsidRDefault="005857F5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ázov projektu:</w:t>
            </w:r>
          </w:p>
        </w:tc>
        <w:tc>
          <w:tcPr>
            <w:tcW w:w="72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9833DDD" w14:textId="77777777" w:rsidR="005857F5" w:rsidRPr="00EE782A" w:rsidRDefault="005857F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CE4138" w:rsidRPr="00EE782A" w14:paraId="7E91E4B6" w14:textId="77777777" w:rsidTr="000B3A4F">
        <w:trPr>
          <w:trHeight w:val="288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</w:tcPr>
          <w:p w14:paraId="60B28A83" w14:textId="0FAFE084" w:rsidR="00CE4138" w:rsidRPr="00EE782A" w:rsidRDefault="00CE4138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kronym:</w:t>
            </w:r>
          </w:p>
        </w:tc>
        <w:tc>
          <w:tcPr>
            <w:tcW w:w="72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C78BA5A" w14:textId="77777777" w:rsidR="00CE4138" w:rsidRPr="00EE782A" w:rsidRDefault="00CE413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5857F5" w:rsidRPr="00EE782A" w14:paraId="7E8DC7AC" w14:textId="77777777" w:rsidTr="000B3A4F">
        <w:trPr>
          <w:trHeight w:val="288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</w:tcPr>
          <w:p w14:paraId="144C00E4" w14:textId="05254F67" w:rsidR="005857F5" w:rsidRPr="00EE782A" w:rsidRDefault="005857F5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átum podpisu:</w:t>
            </w:r>
          </w:p>
        </w:tc>
        <w:tc>
          <w:tcPr>
            <w:tcW w:w="72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42CAF109" w14:textId="77777777" w:rsidR="005857F5" w:rsidRPr="00EE782A" w:rsidRDefault="005857F5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0B3A4F" w:rsidRPr="00EE782A" w14:paraId="0C7DEE53" w14:textId="77777777" w:rsidTr="00523D45">
        <w:trPr>
          <w:trHeight w:val="300"/>
        </w:trPr>
        <w:tc>
          <w:tcPr>
            <w:tcW w:w="94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13B7C7F0" w14:textId="771BB602" w:rsidR="005F1D60" w:rsidRPr="00EE782A" w:rsidRDefault="005F1D60" w:rsidP="000709F2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Osoby oprávnené konať v mene </w:t>
            </w:r>
            <w:r w:rsidR="000709F2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rtnera:</w:t>
            </w:r>
            <w:r w:rsidR="00F75DD4" w:rsidRPr="00F13678">
              <w:rPr>
                <w:rStyle w:val="Odkaznapoznmkupodiarou"/>
                <w:rFonts w:asciiTheme="minorHAnsi" w:hAnsiTheme="minorHAnsi" w:cstheme="minorHAnsi"/>
                <w:color w:val="000000"/>
                <w:sz w:val="20"/>
                <w:szCs w:val="20"/>
              </w:rPr>
              <w:footnoteReference w:id="1"/>
            </w:r>
          </w:p>
        </w:tc>
      </w:tr>
      <w:tr w:rsidR="00CA24A0" w:rsidRPr="00EE782A" w14:paraId="5AC79E8E" w14:textId="77777777" w:rsidTr="00523D45">
        <w:trPr>
          <w:trHeight w:val="288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2C991A" w14:textId="77777777" w:rsidR="005F1D60" w:rsidRPr="00EE782A" w:rsidRDefault="005F1D60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eno:</w:t>
            </w:r>
          </w:p>
        </w:tc>
        <w:tc>
          <w:tcPr>
            <w:tcW w:w="2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FA6812" w14:textId="77777777" w:rsidR="005F1D60" w:rsidRPr="00EE782A" w:rsidRDefault="005F1D60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riezvisko: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2C77240D" w14:textId="77777777" w:rsidR="005F1D60" w:rsidRPr="00EE782A" w:rsidRDefault="005F1D6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itul: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14:paraId="71AED253" w14:textId="77777777" w:rsidR="005F1D60" w:rsidRPr="00EE782A" w:rsidRDefault="005F1D6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dpis:</w:t>
            </w:r>
          </w:p>
        </w:tc>
      </w:tr>
      <w:tr w:rsidR="000B3A4F" w:rsidRPr="00EE782A" w14:paraId="6DC558F5" w14:textId="77777777" w:rsidTr="00523D45">
        <w:trPr>
          <w:trHeight w:val="288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A96B6" w14:textId="77777777" w:rsidR="005F1D60" w:rsidRPr="00EE782A" w:rsidRDefault="005F1D60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21497E4" w14:textId="77777777" w:rsidR="005F1D60" w:rsidRPr="00EE782A" w:rsidRDefault="005F1D60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B13BC27" w14:textId="77777777" w:rsidR="005F1D60" w:rsidRPr="00EE782A" w:rsidRDefault="005F1D6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F25F217" w14:textId="77777777" w:rsidR="005F1D60" w:rsidRPr="00EE782A" w:rsidRDefault="005F1D6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</w:tr>
      <w:tr w:rsidR="0044682A" w:rsidRPr="00EE782A" w14:paraId="1BFE4588" w14:textId="77777777" w:rsidTr="00523D45">
        <w:trPr>
          <w:trHeight w:val="213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2B1E7" w14:textId="77777777" w:rsidR="005F1D60" w:rsidRPr="00EE782A" w:rsidRDefault="005F1D60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79FD158" w14:textId="77777777" w:rsidR="005F1D60" w:rsidRPr="00EE782A" w:rsidRDefault="005F1D60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92F026B" w14:textId="77777777" w:rsidR="005F1D60" w:rsidRPr="00EE782A" w:rsidRDefault="005F1D6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B7CC0D4" w14:textId="77777777" w:rsidR="005F1D60" w:rsidRPr="00EE782A" w:rsidRDefault="005F1D60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E782A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 </w:t>
            </w:r>
          </w:p>
        </w:tc>
      </w:tr>
      <w:tr w:rsidR="00F75DD4" w:rsidRPr="00EE782A" w14:paraId="72416836" w14:textId="77777777" w:rsidTr="00523D45">
        <w:trPr>
          <w:trHeight w:val="213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5BD0CF" w14:textId="77777777" w:rsidR="00F75DD4" w:rsidRPr="00EE782A" w:rsidRDefault="00F75DD4" w:rsidP="00523D45">
            <w:pPr>
              <w:ind w:left="64" w:hanging="64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3666F90" w14:textId="77777777" w:rsidR="00F75DD4" w:rsidRPr="00EE782A" w:rsidRDefault="00F75DD4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BD2C365" w14:textId="77777777" w:rsidR="00F75DD4" w:rsidRPr="00EE782A" w:rsidRDefault="00F75DD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F9F02F5" w14:textId="77777777" w:rsidR="00F75DD4" w:rsidRPr="00EE782A" w:rsidRDefault="00F75DD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F75DD4" w:rsidRPr="00EE782A" w14:paraId="30C3F2C8" w14:textId="77777777" w:rsidTr="00523D45">
        <w:trPr>
          <w:trHeight w:val="213"/>
        </w:trPr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47DF72" w14:textId="77777777" w:rsidR="00F75DD4" w:rsidRPr="00EE782A" w:rsidRDefault="00F75DD4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A53EDC2" w14:textId="77777777" w:rsidR="00F75DD4" w:rsidRPr="00EE782A" w:rsidRDefault="00F75DD4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0D5010B" w14:textId="77777777" w:rsidR="00F75DD4" w:rsidRPr="00EE782A" w:rsidRDefault="00F75DD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695ED78" w14:textId="77777777" w:rsidR="00F75DD4" w:rsidRPr="00EE782A" w:rsidRDefault="00F75DD4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</w:tbl>
    <w:p w14:paraId="14068BBC" w14:textId="77777777" w:rsidR="00E80172" w:rsidRPr="00EE782A" w:rsidRDefault="00E80172" w:rsidP="001E1A88">
      <w:pPr>
        <w:pStyle w:val="Application2"/>
        <w:spacing w:after="240"/>
        <w:rPr>
          <w:rFonts w:asciiTheme="minorHAnsi" w:hAnsiTheme="minorHAnsi" w:cstheme="minorHAnsi"/>
          <w:color w:val="000000"/>
          <w:sz w:val="22"/>
          <w:szCs w:val="22"/>
          <w:lang w:val="pl-PL"/>
        </w:rPr>
      </w:pPr>
    </w:p>
    <w:p w14:paraId="2E3F879E" w14:textId="612F38C9" w:rsidR="005F1D60" w:rsidRPr="00523D45" w:rsidRDefault="005F1D60" w:rsidP="00523D45">
      <w:pPr>
        <w:pStyle w:val="Application2"/>
        <w:spacing w:after="240"/>
        <w:jc w:val="left"/>
        <w:rPr>
          <w:rFonts w:asciiTheme="minorHAnsi" w:hAnsiTheme="minorHAnsi" w:cstheme="minorHAnsi"/>
          <w:b w:val="0"/>
          <w:color w:val="000000"/>
          <w:sz w:val="22"/>
          <w:szCs w:val="22"/>
          <w:lang w:val="pl-PL"/>
        </w:rPr>
      </w:pPr>
      <w:r w:rsidRPr="00523D45">
        <w:rPr>
          <w:rFonts w:asciiTheme="minorHAnsi" w:hAnsiTheme="minorHAnsi" w:cstheme="minorHAnsi"/>
          <w:b w:val="0"/>
          <w:color w:val="000000"/>
          <w:sz w:val="22"/>
          <w:szCs w:val="22"/>
          <w:lang w:val="pl-PL"/>
        </w:rPr>
        <w:t xml:space="preserve">Vyššie uvedené osoby oprávnené konať v mene </w:t>
      </w:r>
      <w:r w:rsidR="000709F2">
        <w:rPr>
          <w:rFonts w:asciiTheme="minorHAnsi" w:hAnsiTheme="minorHAnsi" w:cstheme="minorHAnsi"/>
          <w:b w:val="0"/>
          <w:color w:val="000000"/>
          <w:sz w:val="22"/>
          <w:szCs w:val="22"/>
          <w:lang w:val="pl-PL"/>
        </w:rPr>
        <w:t xml:space="preserve">partnera </w:t>
      </w:r>
      <w:r w:rsidRPr="00523D45">
        <w:rPr>
          <w:rFonts w:asciiTheme="minorHAnsi" w:hAnsiTheme="minorHAnsi" w:cstheme="minorHAnsi"/>
          <w:b w:val="0"/>
          <w:color w:val="000000"/>
          <w:sz w:val="22"/>
          <w:szCs w:val="22"/>
          <w:lang w:val="pl-PL"/>
        </w:rPr>
        <w:t>čestne vyhlasujeme, že:</w:t>
      </w:r>
    </w:p>
    <w:p w14:paraId="4A392E83" w14:textId="77777777" w:rsidR="00133346" w:rsidRDefault="00133346" w:rsidP="00133346">
      <w:pPr>
        <w:pStyle w:val="Odsekzoznamu"/>
        <w:numPr>
          <w:ilvl w:val="0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sme sa oboznámili s podmienkami výzvy, v ktorej sa predkladá žiadosť o prostriedky mechanizmu (ďalej aj ako „</w:t>
      </w:r>
      <w:proofErr w:type="spellStart"/>
      <w:r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ŽoPPM</w:t>
      </w:r>
      <w:proofErr w:type="spellEnd"/>
      <w:r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“), kde vystupujeme ako partner;</w:t>
      </w:r>
    </w:p>
    <w:p w14:paraId="0EBA3015" w14:textId="0D319B6E" w:rsidR="00133346" w:rsidRDefault="00133346" w:rsidP="00133346">
      <w:pPr>
        <w:pStyle w:val="Odsekzoznamu"/>
        <w:numPr>
          <w:ilvl w:val="0"/>
          <w:numId w:val="17"/>
        </w:numPr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sme spolupracovali pri príprave predkladanej </w:t>
      </w:r>
      <w:proofErr w:type="spellStart"/>
      <w:r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ŽoPPM</w:t>
      </w:r>
      <w:proofErr w:type="spellEnd"/>
      <w:r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 a že </w:t>
      </w: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všetky informácie</w:t>
      </w:r>
      <w:r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, ktoré sme poskytli do </w:t>
      </w:r>
      <w:proofErr w:type="spellStart"/>
      <w:r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ŽoPPM</w:t>
      </w:r>
      <w:proofErr w:type="spellEnd"/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Pr="00EE782A">
        <w:rPr>
          <w:rFonts w:asciiTheme="minorHAnsi" w:hAnsiTheme="minorHAnsi" w:cstheme="minorHAnsi"/>
          <w:color w:val="000000"/>
          <w:sz w:val="20"/>
          <w:szCs w:val="20"/>
        </w:rPr>
        <w:t xml:space="preserve">a všetkých jej </w:t>
      </w:r>
      <w:r>
        <w:rPr>
          <w:rFonts w:asciiTheme="minorHAnsi" w:hAnsiTheme="minorHAnsi" w:cstheme="minorHAnsi"/>
          <w:color w:val="000000"/>
          <w:sz w:val="20"/>
          <w:szCs w:val="20"/>
        </w:rPr>
        <w:t>príloh</w:t>
      </w:r>
      <w:r w:rsidRPr="00EE782A">
        <w:rPr>
          <w:rFonts w:asciiTheme="minorHAnsi" w:hAnsiTheme="minorHAnsi" w:cstheme="minorHAnsi"/>
          <w:color w:val="000000"/>
          <w:sz w:val="20"/>
          <w:szCs w:val="20"/>
        </w:rPr>
        <w:t xml:space="preserve"> sú úplné, pravdivé a správne;</w:t>
      </w:r>
    </w:p>
    <w:p w14:paraId="694A2969" w14:textId="77777777" w:rsidR="00133346" w:rsidRPr="00EE782A" w:rsidRDefault="00133346" w:rsidP="00133346">
      <w:pPr>
        <w:pStyle w:val="Odsekzoznamu"/>
        <w:numPr>
          <w:ilvl w:val="0"/>
          <w:numId w:val="17"/>
        </w:numPr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som si vedomý</w:t>
      </w:r>
      <w:r w:rsidRPr="00EE782A">
        <w:rPr>
          <w:rFonts w:asciiTheme="minorHAnsi" w:hAnsiTheme="minorHAnsi" w:cstheme="minorHAnsi"/>
          <w:color w:val="000000"/>
          <w:sz w:val="20"/>
          <w:szCs w:val="20"/>
        </w:rPr>
        <w:t xml:space="preserve"> zodpovednosti za predloženie úplných a správnych údajov, pričom beriem na vedomie, že preukázanie opaku je spojené s rizikom možných následkov v rámci posudzovania žiadosti a/alebo implementácie projektu (napr. možnosť mimoriadneho ukončenia zmluvného vzťahu, vznik neoprávnených výdavkov);</w:t>
      </w:r>
    </w:p>
    <w:p w14:paraId="5D238E77" w14:textId="77777777" w:rsidR="00133346" w:rsidRPr="00EE782A" w:rsidRDefault="00133346" w:rsidP="00133346">
      <w:pPr>
        <w:pStyle w:val="Odsekzoznamu"/>
        <w:numPr>
          <w:ilvl w:val="0"/>
          <w:numId w:val="17"/>
        </w:numPr>
        <w:rPr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Fonts w:asciiTheme="minorHAnsi" w:hAnsiTheme="minorHAnsi" w:cstheme="minorHAnsi"/>
          <w:color w:val="000000"/>
          <w:sz w:val="20"/>
          <w:szCs w:val="20"/>
        </w:rPr>
        <w:t>som si vedomý skutočnosti, že na poskytnutie prostriedkov mechanizmu podaním žiadosti nevzniká právny nárok;</w:t>
      </w:r>
    </w:p>
    <w:p w14:paraId="43247931" w14:textId="2A176472" w:rsidR="00133346" w:rsidRPr="00133346" w:rsidRDefault="00133346" w:rsidP="00133346">
      <w:pPr>
        <w:pStyle w:val="Odsekzoznamu"/>
        <w:numPr>
          <w:ilvl w:val="0"/>
          <w:numId w:val="17"/>
        </w:numPr>
        <w:rPr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Fonts w:asciiTheme="minorHAnsi" w:hAnsiTheme="minorHAnsi" w:cstheme="minorHAnsi"/>
          <w:color w:val="000000"/>
          <w:sz w:val="20"/>
          <w:szCs w:val="20"/>
        </w:rPr>
        <w:t>spĺňam podmienky poskytnutia prostriedkov mechanizmu</w:t>
      </w:r>
      <w:r>
        <w:rPr>
          <w:rFonts w:asciiTheme="minorHAnsi" w:hAnsiTheme="minorHAnsi" w:cstheme="minorHAnsi"/>
          <w:color w:val="000000"/>
          <w:sz w:val="20"/>
          <w:szCs w:val="20"/>
        </w:rPr>
        <w:t xml:space="preserve"> na strane partnera</w:t>
      </w:r>
      <w:r w:rsidRPr="00EE782A">
        <w:rPr>
          <w:rFonts w:asciiTheme="minorHAnsi" w:hAnsiTheme="minorHAnsi" w:cstheme="minorHAnsi"/>
          <w:color w:val="000000"/>
          <w:sz w:val="20"/>
          <w:szCs w:val="20"/>
        </w:rPr>
        <w:t xml:space="preserve"> uvedené v príslušnej výzve a nesiem plnú právnu zodpovednosť za dodržanie ich podmienok;</w:t>
      </w:r>
    </w:p>
    <w:p w14:paraId="17D35CF7" w14:textId="4D0A46AE" w:rsidR="00133346" w:rsidRDefault="00133346" w:rsidP="00133346">
      <w:pPr>
        <w:pStyle w:val="Odsekzoznamu"/>
        <w:numPr>
          <w:ilvl w:val="0"/>
          <w:numId w:val="17"/>
        </w:numPr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 xml:space="preserve">sme sa oboznámili s obsahom celej </w:t>
      </w:r>
      <w:proofErr w:type="spellStart"/>
      <w:r>
        <w:rPr>
          <w:rFonts w:asciiTheme="minorHAnsi" w:hAnsiTheme="minorHAnsi" w:cstheme="minorHAnsi"/>
          <w:color w:val="000000"/>
          <w:sz w:val="20"/>
          <w:szCs w:val="20"/>
        </w:rPr>
        <w:t>ŽoPPM</w:t>
      </w:r>
      <w:proofErr w:type="spellEnd"/>
      <w:r>
        <w:rPr>
          <w:rFonts w:asciiTheme="minorHAnsi" w:hAnsiTheme="minorHAnsi" w:cstheme="minorHAnsi"/>
          <w:color w:val="000000"/>
          <w:sz w:val="20"/>
          <w:szCs w:val="20"/>
        </w:rPr>
        <w:t xml:space="preserve"> a jej príloh, súhlasíme s jej obsahom a v prípade jej úspešnosti sa budeme podieľať na implementácii projektu v rozsahu nám pridelených úloh, ako sú definované v </w:t>
      </w:r>
      <w:proofErr w:type="spellStart"/>
      <w:r>
        <w:rPr>
          <w:rFonts w:asciiTheme="minorHAnsi" w:hAnsiTheme="minorHAnsi" w:cstheme="minorHAnsi"/>
          <w:color w:val="000000"/>
          <w:sz w:val="20"/>
          <w:szCs w:val="20"/>
        </w:rPr>
        <w:t>ŽoPPM</w:t>
      </w:r>
      <w:proofErr w:type="spellEnd"/>
      <w:r>
        <w:rPr>
          <w:rFonts w:asciiTheme="minorHAnsi" w:hAnsiTheme="minorHAnsi" w:cstheme="minorHAnsi"/>
          <w:color w:val="000000"/>
          <w:sz w:val="20"/>
          <w:szCs w:val="20"/>
        </w:rPr>
        <w:t>;</w:t>
      </w:r>
    </w:p>
    <w:p w14:paraId="22A22036" w14:textId="77777777" w:rsidR="00133346" w:rsidRDefault="00133346" w:rsidP="00133346">
      <w:pPr>
        <w:pStyle w:val="Odsekzoznamu"/>
        <w:numPr>
          <w:ilvl w:val="0"/>
          <w:numId w:val="17"/>
        </w:numPr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 xml:space="preserve">v prípade schválenia </w:t>
      </w:r>
      <w:proofErr w:type="spellStart"/>
      <w:r>
        <w:rPr>
          <w:rFonts w:asciiTheme="minorHAnsi" w:hAnsiTheme="minorHAnsi" w:cstheme="minorHAnsi"/>
          <w:color w:val="000000"/>
          <w:sz w:val="20"/>
          <w:szCs w:val="20"/>
        </w:rPr>
        <w:t>ŽoPPM</w:t>
      </w:r>
      <w:proofErr w:type="spellEnd"/>
      <w:r>
        <w:rPr>
          <w:rFonts w:asciiTheme="minorHAnsi" w:hAnsiTheme="minorHAnsi" w:cstheme="minorHAnsi"/>
          <w:color w:val="000000"/>
          <w:sz w:val="20"/>
          <w:szCs w:val="20"/>
        </w:rPr>
        <w:t xml:space="preserve"> sa zaväzujeme pri následnej implementácii projektu dodržiavať princípy korektnej partnerskej spolupráce, ktorá bude založená Zmluvou o partnerstve. Tú sa zaväzujeme podpísať pred podpisom zmluvy o PPM a spolu s prijímateľom a ostatnými partnermi v nej upraviť vzájomné práva a povinnosti;</w:t>
      </w:r>
    </w:p>
    <w:p w14:paraId="40BA7F19" w14:textId="77777777" w:rsidR="00133346" w:rsidRDefault="00133346" w:rsidP="00133346">
      <w:pPr>
        <w:pStyle w:val="Odsekzoznamu"/>
        <w:numPr>
          <w:ilvl w:val="0"/>
          <w:numId w:val="17"/>
        </w:numPr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 xml:space="preserve">sme sa oboznámili so </w:t>
      </w:r>
      <w:r w:rsidRPr="0008374D">
        <w:rPr>
          <w:rFonts w:asciiTheme="minorHAnsi" w:hAnsiTheme="minorHAnsi" w:cstheme="minorHAnsi"/>
          <w:color w:val="000000"/>
          <w:sz w:val="20"/>
          <w:szCs w:val="20"/>
        </w:rPr>
        <w:t>vzor</w:t>
      </w:r>
      <w:r>
        <w:rPr>
          <w:rFonts w:asciiTheme="minorHAnsi" w:hAnsiTheme="minorHAnsi" w:cstheme="minorHAnsi"/>
          <w:color w:val="000000"/>
          <w:sz w:val="20"/>
          <w:szCs w:val="20"/>
        </w:rPr>
        <w:t>om</w:t>
      </w:r>
      <w:r w:rsidRPr="0008374D">
        <w:rPr>
          <w:rFonts w:asciiTheme="minorHAnsi" w:hAnsiTheme="minorHAnsi" w:cstheme="minorHAnsi"/>
          <w:color w:val="000000"/>
          <w:sz w:val="20"/>
          <w:szCs w:val="20"/>
        </w:rPr>
        <w:t xml:space="preserve"> zmluvy</w:t>
      </w:r>
      <w:r>
        <w:rPr>
          <w:rFonts w:asciiTheme="minorHAnsi" w:hAnsiTheme="minorHAnsi" w:cstheme="minorHAnsi"/>
          <w:color w:val="000000"/>
          <w:sz w:val="20"/>
          <w:szCs w:val="20"/>
        </w:rPr>
        <w:t xml:space="preserve"> o PPM, vrátane všetkých príloh, a s </w:t>
      </w:r>
      <w:r w:rsidRPr="0008374D">
        <w:rPr>
          <w:rFonts w:asciiTheme="minorHAnsi" w:hAnsiTheme="minorHAnsi" w:cstheme="minorHAnsi"/>
          <w:color w:val="000000"/>
          <w:sz w:val="20"/>
          <w:szCs w:val="20"/>
        </w:rPr>
        <w:t>práva</w:t>
      </w:r>
      <w:r>
        <w:rPr>
          <w:rFonts w:asciiTheme="minorHAnsi" w:hAnsiTheme="minorHAnsi" w:cstheme="minorHAnsi"/>
          <w:color w:val="000000"/>
          <w:sz w:val="20"/>
          <w:szCs w:val="20"/>
        </w:rPr>
        <w:t>mi a povinnosťami</w:t>
      </w:r>
      <w:r w:rsidRPr="0008374D">
        <w:rPr>
          <w:rFonts w:asciiTheme="minorHAnsi" w:hAnsiTheme="minorHAnsi" w:cstheme="minorHAnsi"/>
          <w:color w:val="000000"/>
          <w:sz w:val="20"/>
          <w:szCs w:val="20"/>
        </w:rPr>
        <w:t xml:space="preserve"> v súvislosti s implementáciou projektu po podpise zmluvy o</w:t>
      </w:r>
      <w:r>
        <w:rPr>
          <w:rFonts w:asciiTheme="minorHAnsi" w:hAnsiTheme="minorHAnsi" w:cstheme="minorHAnsi"/>
          <w:color w:val="000000"/>
          <w:sz w:val="20"/>
          <w:szCs w:val="20"/>
        </w:rPr>
        <w:t> </w:t>
      </w:r>
      <w:r w:rsidRPr="0008374D">
        <w:rPr>
          <w:rFonts w:asciiTheme="minorHAnsi" w:hAnsiTheme="minorHAnsi" w:cstheme="minorHAnsi"/>
          <w:color w:val="000000"/>
          <w:sz w:val="20"/>
          <w:szCs w:val="20"/>
        </w:rPr>
        <w:t>PPM</w:t>
      </w:r>
      <w:r>
        <w:rPr>
          <w:rFonts w:asciiTheme="minorHAnsi" w:hAnsiTheme="minorHAnsi" w:cstheme="minorHAnsi"/>
          <w:color w:val="000000"/>
          <w:sz w:val="20"/>
          <w:szCs w:val="20"/>
        </w:rPr>
        <w:t xml:space="preserve">, ktoré z nich </w:t>
      </w:r>
      <w:r w:rsidRPr="0008374D">
        <w:rPr>
          <w:rFonts w:asciiTheme="minorHAnsi" w:hAnsiTheme="minorHAnsi" w:cstheme="minorHAnsi"/>
          <w:color w:val="000000"/>
          <w:sz w:val="20"/>
          <w:szCs w:val="20"/>
        </w:rPr>
        <w:t xml:space="preserve">vyplývajú. </w:t>
      </w:r>
      <w:r>
        <w:rPr>
          <w:rFonts w:asciiTheme="minorHAnsi" w:hAnsiTheme="minorHAnsi" w:cstheme="minorHAnsi"/>
          <w:color w:val="000000"/>
          <w:sz w:val="20"/>
          <w:szCs w:val="20"/>
        </w:rPr>
        <w:t>Berieme na vedomie, že z</w:t>
      </w:r>
      <w:r w:rsidRPr="0008374D">
        <w:rPr>
          <w:rFonts w:asciiTheme="minorHAnsi" w:hAnsiTheme="minorHAnsi" w:cstheme="minorHAnsi"/>
          <w:color w:val="000000"/>
          <w:sz w:val="20"/>
          <w:szCs w:val="20"/>
        </w:rPr>
        <w:t>mluva o PPM bude uzavretá žiadateľom</w:t>
      </w:r>
      <w:r>
        <w:rPr>
          <w:rFonts w:asciiTheme="minorHAnsi" w:hAnsiTheme="minorHAnsi" w:cstheme="minorHAnsi"/>
          <w:color w:val="000000"/>
          <w:sz w:val="20"/>
          <w:szCs w:val="20"/>
        </w:rPr>
        <w:t>/prijímateľom</w:t>
      </w:r>
      <w:r w:rsidRPr="0008374D">
        <w:rPr>
          <w:rFonts w:asciiTheme="minorHAnsi" w:hAnsiTheme="minorHAnsi" w:cstheme="minorHAnsi"/>
          <w:color w:val="000000"/>
          <w:sz w:val="20"/>
          <w:szCs w:val="20"/>
        </w:rPr>
        <w:t xml:space="preserve"> a</w:t>
      </w:r>
      <w:r>
        <w:rPr>
          <w:rFonts w:asciiTheme="minorHAnsi" w:hAnsiTheme="minorHAnsi" w:cstheme="minorHAnsi"/>
          <w:color w:val="000000"/>
          <w:sz w:val="20"/>
          <w:szCs w:val="20"/>
        </w:rPr>
        <w:t xml:space="preserve"> vykonávateľom zastúpeným </w:t>
      </w:r>
      <w:r w:rsidRPr="0008374D">
        <w:rPr>
          <w:rFonts w:asciiTheme="minorHAnsi" w:hAnsiTheme="minorHAnsi" w:cstheme="minorHAnsi"/>
          <w:color w:val="000000"/>
          <w:sz w:val="20"/>
          <w:szCs w:val="20"/>
        </w:rPr>
        <w:t>Výskum</w:t>
      </w:r>
      <w:r>
        <w:rPr>
          <w:rFonts w:asciiTheme="minorHAnsi" w:hAnsiTheme="minorHAnsi" w:cstheme="minorHAnsi"/>
          <w:color w:val="000000"/>
          <w:sz w:val="20"/>
          <w:szCs w:val="20"/>
        </w:rPr>
        <w:t>nou agentúrou (ďalej len ako „VA“). Následne bude prijímateľ</w:t>
      </w:r>
      <w:r w:rsidRPr="0008374D">
        <w:rPr>
          <w:rFonts w:asciiTheme="minorHAnsi" w:hAnsiTheme="minorHAnsi" w:cstheme="minorHAnsi"/>
          <w:color w:val="000000"/>
          <w:sz w:val="20"/>
          <w:szCs w:val="20"/>
        </w:rPr>
        <w:t xml:space="preserve"> svojich partnerov reprezentovať pri každom kontakte s </w:t>
      </w:r>
      <w:r>
        <w:rPr>
          <w:rFonts w:asciiTheme="minorHAnsi" w:hAnsiTheme="minorHAnsi" w:cstheme="minorHAnsi"/>
          <w:color w:val="000000"/>
          <w:sz w:val="20"/>
          <w:szCs w:val="20"/>
        </w:rPr>
        <w:t>VA počas implementácie projektu;</w:t>
      </w:r>
    </w:p>
    <w:p w14:paraId="4DAAC6DC" w14:textId="77777777" w:rsidR="00133346" w:rsidRPr="00D25B17" w:rsidRDefault="00133346" w:rsidP="00133346">
      <w:pPr>
        <w:pStyle w:val="Odsekzoznamu"/>
        <w:numPr>
          <w:ilvl w:val="0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lastRenderedPageBreak/>
        <w:t xml:space="preserve">po schválení </w:t>
      </w:r>
      <w:proofErr w:type="spellStart"/>
      <w:r>
        <w:rPr>
          <w:rFonts w:asciiTheme="minorHAnsi" w:hAnsiTheme="minorHAnsi" w:cstheme="minorHAnsi"/>
          <w:color w:val="000000"/>
          <w:sz w:val="20"/>
          <w:szCs w:val="20"/>
        </w:rPr>
        <w:t>ŽoPPM</w:t>
      </w:r>
      <w:proofErr w:type="spellEnd"/>
      <w:r>
        <w:rPr>
          <w:rFonts w:asciiTheme="minorHAnsi" w:hAnsiTheme="minorHAnsi" w:cstheme="minorHAnsi"/>
          <w:color w:val="000000"/>
          <w:sz w:val="20"/>
          <w:szCs w:val="20"/>
        </w:rPr>
        <w:t xml:space="preserve"> sa </w:t>
      </w:r>
      <w:r w:rsidRPr="00D25B17"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>zaväzuje</w:t>
      </w:r>
      <w:r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>me</w:t>
      </w:r>
      <w:r w:rsidRPr="00D25B17"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 xml:space="preserve"> prostredníctvom žiadateľa bezodkladne písomne informovať VA o všetkých zmenách, ktoré sa týkajú </w:t>
      </w:r>
      <w:r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 xml:space="preserve">našej </w:t>
      </w:r>
      <w:r w:rsidRPr="00D25B17"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>organizácie a údajov a skutočností uvedených v</w:t>
      </w:r>
      <w:r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> </w:t>
      </w:r>
      <w:proofErr w:type="spellStart"/>
      <w:r w:rsidRPr="00D25B17"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>ŽoPPM</w:t>
      </w:r>
      <w:proofErr w:type="spellEnd"/>
      <w:r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 xml:space="preserve">; </w:t>
      </w:r>
    </w:p>
    <w:p w14:paraId="2B9BCB87" w14:textId="77777777" w:rsidR="00133346" w:rsidRDefault="00133346" w:rsidP="00133346">
      <w:pPr>
        <w:pStyle w:val="Odsekzoznamu"/>
        <w:numPr>
          <w:ilvl w:val="0"/>
          <w:numId w:val="17"/>
        </w:numPr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</w:pPr>
      <w:r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>berieme na vedomie, že zm</w:t>
      </w:r>
      <w:r w:rsidRPr="00D25B17"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 xml:space="preserve">ena partnera po schválení </w:t>
      </w:r>
      <w:proofErr w:type="spellStart"/>
      <w:r w:rsidRPr="00D25B17"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>ŽoPPM</w:t>
      </w:r>
      <w:proofErr w:type="spellEnd"/>
      <w:r w:rsidRPr="00D25B17"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 xml:space="preserve"> je možná len v odôvodnených prípadoch</w:t>
      </w:r>
      <w:r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>, pričom n</w:t>
      </w:r>
      <w:r w:rsidRPr="00D25B17"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>esmie dôjsť k narušeniu povahy projektu a nový partner musí spĺňať tie isté PPPM a kritériá ako pôvodný partner. VA nie je povinná takúto zmenu akceptovať a nemusí pristúpiť k podpisu zmluvy o PPM, resp</w:t>
      </w:r>
      <w:r>
        <w:rPr>
          <w:rStyle w:val="normaltextrun"/>
          <w:rFonts w:asciiTheme="minorHAnsi" w:hAnsiTheme="minorHAnsi" w:cstheme="minorBidi"/>
          <w:color w:val="000000" w:themeColor="text1"/>
          <w:sz w:val="20"/>
          <w:szCs w:val="20"/>
        </w:rPr>
        <w:t>. môže odstúpiť od zmluvy o PPM;</w:t>
      </w:r>
    </w:p>
    <w:p w14:paraId="172766D5" w14:textId="6E1150F7" w:rsidR="00133346" w:rsidRPr="00EE782A" w:rsidRDefault="00133346" w:rsidP="00133346">
      <w:pPr>
        <w:pStyle w:val="Odsekzoznamu"/>
        <w:numPr>
          <w:ilvl w:val="0"/>
          <w:numId w:val="17"/>
        </w:numPr>
        <w:rPr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Fonts w:asciiTheme="minorHAnsi" w:hAnsiTheme="minorHAnsi" w:cstheme="minorHAnsi"/>
          <w:color w:val="000000"/>
          <w:sz w:val="20"/>
          <w:szCs w:val="20"/>
        </w:rPr>
        <w:t>zabezpečím finančné prostriedky na spolufinancovanie projektu</w:t>
      </w:r>
      <w:r>
        <w:rPr>
          <w:rFonts w:asciiTheme="minorHAnsi" w:hAnsiTheme="minorHAnsi" w:cstheme="minorHAnsi"/>
          <w:color w:val="000000"/>
          <w:sz w:val="20"/>
          <w:szCs w:val="20"/>
        </w:rPr>
        <w:t xml:space="preserve"> v rozsahu definovanom výzvou a </w:t>
      </w:r>
      <w:proofErr w:type="spellStart"/>
      <w:r>
        <w:rPr>
          <w:rFonts w:asciiTheme="minorHAnsi" w:hAnsiTheme="minorHAnsi" w:cstheme="minorHAnsi"/>
          <w:color w:val="000000"/>
          <w:sz w:val="20"/>
          <w:szCs w:val="20"/>
        </w:rPr>
        <w:t>ŽoPPM</w:t>
      </w:r>
      <w:proofErr w:type="spellEnd"/>
      <w:r w:rsidRPr="00EE782A">
        <w:rPr>
          <w:rFonts w:asciiTheme="minorHAnsi" w:hAnsiTheme="minorHAnsi" w:cstheme="minorHAnsi"/>
          <w:color w:val="000000"/>
          <w:sz w:val="20"/>
          <w:szCs w:val="20"/>
        </w:rPr>
        <w:t xml:space="preserve"> tak, aby nebola ohrozená jeho implementácia;</w:t>
      </w:r>
    </w:p>
    <w:p w14:paraId="5DA0B8D7" w14:textId="77777777" w:rsidR="00133346" w:rsidRPr="00EE782A" w:rsidRDefault="00133346" w:rsidP="00133346">
      <w:pPr>
        <w:pStyle w:val="Odsekzoznamu"/>
        <w:numPr>
          <w:ilvl w:val="0"/>
          <w:numId w:val="17"/>
        </w:numPr>
        <w:rPr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Fonts w:asciiTheme="minorHAnsi" w:hAnsiTheme="minorHAnsi" w:cstheme="minorHAnsi"/>
          <w:color w:val="000000"/>
          <w:sz w:val="20"/>
          <w:szCs w:val="20"/>
        </w:rPr>
        <w:t xml:space="preserve">výdavky, na ktoré </w:t>
      </w:r>
      <w:r>
        <w:rPr>
          <w:rFonts w:asciiTheme="minorHAnsi" w:hAnsiTheme="minorHAnsi" w:cstheme="minorHAnsi"/>
          <w:color w:val="000000"/>
          <w:sz w:val="20"/>
          <w:szCs w:val="20"/>
        </w:rPr>
        <w:t>majú byť poskytnuté</w:t>
      </w:r>
      <w:r w:rsidRPr="00EE782A">
        <w:rPr>
          <w:rFonts w:asciiTheme="minorHAnsi" w:hAnsiTheme="minorHAnsi" w:cstheme="minorHAnsi"/>
          <w:color w:val="000000"/>
          <w:sz w:val="20"/>
          <w:szCs w:val="20"/>
        </w:rPr>
        <w:t xml:space="preserve"> prostriedky mechanizmu neboli a nebudú predmetom financovania z iných verejných zdrojov. V prípade zistenia dvojitého financovania som si vedomý možných následkov v rámci posudzovania a/alebo implementácie projektu</w:t>
      </w:r>
      <w:r>
        <w:rPr>
          <w:rFonts w:asciiTheme="minorHAnsi" w:hAnsiTheme="minorHAnsi" w:cstheme="minorHAnsi"/>
          <w:color w:val="000000"/>
          <w:sz w:val="20"/>
          <w:szCs w:val="20"/>
        </w:rPr>
        <w:t>;</w:t>
      </w:r>
    </w:p>
    <w:p w14:paraId="79E00A89" w14:textId="77777777" w:rsidR="00133346" w:rsidRDefault="00133346" w:rsidP="00133346">
      <w:pPr>
        <w:pStyle w:val="Odsekzoznamu"/>
        <w:numPr>
          <w:ilvl w:val="0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som si vedomý, že činnosti definované v </w:t>
      </w:r>
      <w:proofErr w:type="spellStart"/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ŽoPPM</w:t>
      </w:r>
      <w:proofErr w:type="spellEnd"/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, ktorými dosiahnem výsledky projektu</w:t>
      </w:r>
      <w:r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 a za realizáciu ktorých som zodpovedný</w:t>
      </w: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 a ktoré budú financované z prostriedkov mechanizmu nie sú a nebudú súčasne financované z iných verejných zdrojov;</w:t>
      </w:r>
    </w:p>
    <w:p w14:paraId="23012255" w14:textId="77777777" w:rsidR="00133346" w:rsidRPr="00EE782A" w:rsidRDefault="00133346" w:rsidP="00133346">
      <w:pPr>
        <w:pStyle w:val="Odsekzoznamu"/>
        <w:numPr>
          <w:ilvl w:val="0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nie sme si vedomí, že by plánovaný výskumný výstup projektu už bol v minulosti uskutočnený a že by bol verejne známy, zároveň nám nie sú známe skutočnosti, ktoré by nasvedčovali tomu, že predkladaná </w:t>
      </w:r>
      <w:proofErr w:type="spellStart"/>
      <w:r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ŽoPPM</w:t>
      </w:r>
      <w:proofErr w:type="spellEnd"/>
      <w:r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 túto podmienku neplní;</w:t>
      </w:r>
    </w:p>
    <w:p w14:paraId="47EE0CF8" w14:textId="690FCA7C" w:rsidR="00BC19C3" w:rsidRPr="00EE782A" w:rsidRDefault="00E80172" w:rsidP="00523D45">
      <w:pPr>
        <w:pStyle w:val="Odsekzoznamu"/>
        <w:numPr>
          <w:ilvl w:val="0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p</w:t>
      </w:r>
      <w:r w:rsidR="005F5255"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artner nemá právoplatným rozsudkom uložený niektorý z nasledujúcich trestov:</w:t>
      </w:r>
    </w:p>
    <w:p w14:paraId="019B830B" w14:textId="4D9755B0" w:rsidR="005F5255" w:rsidRPr="00EE782A" w:rsidRDefault="005F5255" w:rsidP="00523D45">
      <w:pPr>
        <w:pStyle w:val="Odsekzoznamu"/>
        <w:numPr>
          <w:ilvl w:val="1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 trest zrušenia právnickej osoby</w:t>
      </w:r>
    </w:p>
    <w:p w14:paraId="41BF1681" w14:textId="15B978B4" w:rsidR="005F5255" w:rsidRPr="00EE782A" w:rsidRDefault="005F5255" w:rsidP="00523D45">
      <w:pPr>
        <w:pStyle w:val="Odsekzoznamu"/>
        <w:numPr>
          <w:ilvl w:val="1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 trest zákazu prijímať dotácie alebo subvencie</w:t>
      </w:r>
    </w:p>
    <w:p w14:paraId="075840F9" w14:textId="35C1F8BC" w:rsidR="005F5255" w:rsidRPr="00EE782A" w:rsidRDefault="005F5255" w:rsidP="00523D45">
      <w:pPr>
        <w:pStyle w:val="Odsekzoznamu"/>
        <w:numPr>
          <w:ilvl w:val="1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 trest zákazu prijímať pomoc a podporu poskytovanú z fondov Európskej únie</w:t>
      </w:r>
    </w:p>
    <w:p w14:paraId="4E77B3BF" w14:textId="76BF49E6" w:rsidR="005F5255" w:rsidRPr="00EE782A" w:rsidRDefault="005F5255" w:rsidP="00523D45">
      <w:pPr>
        <w:pStyle w:val="Odsekzoznamu"/>
        <w:numPr>
          <w:ilvl w:val="1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 trest zákazu činnosti vo verejnom obstarávaní</w:t>
      </w:r>
    </w:p>
    <w:p w14:paraId="7298862E" w14:textId="7F88D730" w:rsidR="00877D09" w:rsidRPr="00EE782A" w:rsidRDefault="00E80172" w:rsidP="00523D45">
      <w:pPr>
        <w:pStyle w:val="Odsekzoznamu"/>
        <w:numPr>
          <w:ilvl w:val="0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p</w:t>
      </w:r>
      <w:r w:rsidR="005F5255"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artner, ani jeho štatutárny orgán, ani žiadny člen jeho štatutárneho orgánu, ani iná osoba konajúca v jeho mene (ďalej len „overované osoby“) nie sú v žiadnej krajine odsúdení za obdobné trestné činy, ako sú </w:t>
      </w:r>
      <w:r w:rsidR="005F5255" w:rsidRPr="00523D45">
        <w:rPr>
          <w:rStyle w:val="normaltextrun"/>
          <w:rFonts w:asciiTheme="minorHAnsi" w:hAnsiTheme="minorHAnsi" w:cstheme="minorHAnsi"/>
          <w:sz w:val="20"/>
          <w:szCs w:val="20"/>
        </w:rPr>
        <w:t>uvedené v PPPM D</w:t>
      </w:r>
      <w:r w:rsidR="00212D7F" w:rsidRPr="00EE782A">
        <w:rPr>
          <w:rStyle w:val="normaltextrun"/>
          <w:rFonts w:asciiTheme="minorHAnsi" w:hAnsiTheme="minorHAnsi" w:cstheme="minorHAnsi"/>
          <w:sz w:val="20"/>
          <w:szCs w:val="20"/>
        </w:rPr>
        <w:t>.</w:t>
      </w:r>
      <w:r w:rsidR="00E943AC" w:rsidRPr="00523D45">
        <w:rPr>
          <w:rStyle w:val="normaltextrun"/>
          <w:rFonts w:asciiTheme="minorHAnsi" w:hAnsiTheme="minorHAnsi" w:cstheme="minorHAnsi"/>
          <w:sz w:val="20"/>
          <w:szCs w:val="20"/>
        </w:rPr>
        <w:t xml:space="preserve"> </w:t>
      </w:r>
      <w:r w:rsidR="00E943AC" w:rsidRPr="00523D45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Podmienka bezúhonnosti žiadateľa, partnera a overovaných osôb</w:t>
      </w:r>
      <w:r w:rsidR="00877D09"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;</w:t>
      </w:r>
      <w:r w:rsidR="00E943AC" w:rsidRPr="00523D45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 </w:t>
      </w:r>
    </w:p>
    <w:p w14:paraId="2BDD198E" w14:textId="2B1725AF" w:rsidR="00690203" w:rsidRDefault="00690203" w:rsidP="00523D45">
      <w:pPr>
        <w:pStyle w:val="Odsekzoznamu"/>
        <w:numPr>
          <w:ilvl w:val="0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predstavujem organizáciu venujúcu sa výskumu a šíreniu poznatkov/výskumnú infraštruktúru, čo preukazujem aj vykonaným individuálnym testom štátnej pomoci. Ako organizácia venujúca sa výskumu a šíreniu poznatkov/výskumná infraštruktúra, spĺňam podmienky financovania nehospodárskych činností, vyplývajúce z rámca pre štátnu pomoc na výskum, vývoj a inovácie (2022/C414/01). Oboznámil som sa s pravidlami financovania nehospodárskych činností organizácií venujúcich sa výskumu a šíreniu poznatkov/výskumných infraštruktúr a vyhlasujem, že dodržím pravidlá financovania nehospodárskych činností aj počas implementácie projektu tak, aby poskytnutím verejných financií nedošlo k poskytovaniu štátnej pomoci a taktiež k poskytnutiu nepriamej štátnej pomoci;</w:t>
      </w:r>
    </w:p>
    <w:p w14:paraId="03D47F3B" w14:textId="714B0327" w:rsidR="00877D09" w:rsidRPr="00EE782A" w:rsidRDefault="00877D09" w:rsidP="00523D45">
      <w:pPr>
        <w:pStyle w:val="Odsekzoznamu"/>
        <w:numPr>
          <w:ilvl w:val="0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som/budem zapísaný v registri partnerov verejného sektora podľa Zákona č. 315/2016 Z. z. o registri partnerov verejného sektora a o zmene a doplnení niektorých zákonov, a to najneskôr pred podpisom </w:t>
      </w:r>
      <w:r w:rsidR="00690203" w:rsidRPr="00523D45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Zmluvy o poskytnutí prostriedkov mechanizmu (ďalej len „zmluvy o PPM“)</w:t>
      </w:r>
      <w:r w:rsidR="00690203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. (T</w:t>
      </w: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ento bod sa nevzťahuje na  tie právnické osoby, ktoré by ani po nadobudnutí účinnosti zmluvy o PPM neboli partnerom verejného sektora podľa § 2 zákona o registri partnerov verejného sektora);</w:t>
      </w:r>
    </w:p>
    <w:p w14:paraId="5ECE38BD" w14:textId="3F8B0F7F" w:rsidR="00F50737" w:rsidRPr="00EE782A" w:rsidRDefault="00F50737" w:rsidP="00523D45">
      <w:pPr>
        <w:pStyle w:val="Odsekzoznamu"/>
        <w:numPr>
          <w:ilvl w:val="0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dodržím všetky pravidlá vzťahujúce sa na implementáciu projektu v prípade jeho úspešnosti, najmä že:</w:t>
      </w:r>
    </w:p>
    <w:p w14:paraId="54DE5B92" w14:textId="0E828FF9" w:rsidR="00F50737" w:rsidRPr="00EE782A" w:rsidRDefault="00F50737" w:rsidP="00523D45">
      <w:pPr>
        <w:pStyle w:val="Odsekzoznamu"/>
        <w:numPr>
          <w:ilvl w:val="1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plánované aktivity budú </w:t>
      </w:r>
      <w:r w:rsidR="00F30108"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prebiehať</w:t>
      </w: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 v súlade s etickými princípmi vo výskume vyplývajúcimi zo slovenskej a európskej legislatívy;</w:t>
      </w:r>
    </w:p>
    <w:p w14:paraId="79EBA129" w14:textId="5FFA6D7C" w:rsidR="00F50737" w:rsidRPr="00EE782A" w:rsidRDefault="00F50737" w:rsidP="00523D45">
      <w:pPr>
        <w:pStyle w:val="Odsekzoznamu"/>
        <w:numPr>
          <w:ilvl w:val="1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implementácia bude </w:t>
      </w:r>
      <w:r w:rsidR="00F30108"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prebiehať</w:t>
      </w: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 v súlade s horizontálnym princípom „podpora rovnosti mužov a žien a rovnosti príležitostí pre všetkých“;</w:t>
      </w:r>
    </w:p>
    <w:p w14:paraId="6EBCE0D0" w14:textId="770F3E1D" w:rsidR="00F50737" w:rsidRPr="00EE782A" w:rsidRDefault="00F30108" w:rsidP="00523D45">
      <w:pPr>
        <w:pStyle w:val="Odsekzoznamu"/>
        <w:numPr>
          <w:ilvl w:val="0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najneskôr pred podpisom zmluvy o PPM poskytnem </w:t>
      </w:r>
      <w:r w:rsidR="00133346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prostredníctvom prijímateľa </w:t>
      </w: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 xml:space="preserve">zoznam konečných užívateľov výhod, v prípade ak sa povinnosť zápisu do registra partnerov verejného sektora podľa Zákona č. 315/2016 Z. z. na organizáciu </w:t>
      </w:r>
      <w:r w:rsidR="00FA0269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partnera</w:t>
      </w: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, ktorú zastupujem nevzťahuje;</w:t>
      </w:r>
    </w:p>
    <w:p w14:paraId="70A44706" w14:textId="66F9DDC0" w:rsidR="00E80172" w:rsidRPr="00EE782A" w:rsidRDefault="00F30108" w:rsidP="00523D45">
      <w:pPr>
        <w:pStyle w:val="Odsekzoznamu"/>
        <w:numPr>
          <w:ilvl w:val="0"/>
          <w:numId w:val="17"/>
        </w:numPr>
        <w:rPr>
          <w:rStyle w:val="normaltextrun"/>
          <w:rFonts w:asciiTheme="minorHAnsi" w:hAnsiTheme="minorHAnsi" w:cstheme="minorHAnsi"/>
          <w:color w:val="000000"/>
          <w:sz w:val="20"/>
          <w:szCs w:val="20"/>
        </w:rPr>
      </w:pP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finančné prostriedky poskytnuté z prostriedkov mechanizmu žiadané v tejto žiadosti nebudú použité na výdavky súvisiace s DPH, ak je DPH vymáhateľná podľa vnútroštátnych právnych predpisov o</w:t>
      </w:r>
      <w:r w:rsidR="00133346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 </w:t>
      </w:r>
      <w:r w:rsidRPr="00EE782A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DPH</w:t>
      </w:r>
      <w:r w:rsidR="00133346">
        <w:rPr>
          <w:rStyle w:val="normaltextrun"/>
          <w:rFonts w:asciiTheme="minorHAnsi" w:hAnsiTheme="minorHAnsi" w:cstheme="minorHAnsi"/>
          <w:color w:val="000000"/>
          <w:sz w:val="20"/>
          <w:szCs w:val="20"/>
        </w:rPr>
        <w:t>.</w:t>
      </w:r>
    </w:p>
    <w:p w14:paraId="565D7E1F" w14:textId="77777777" w:rsidR="00812A0E" w:rsidRPr="00EE782A" w:rsidRDefault="00812A0E" w:rsidP="00DE0BEB">
      <w:pPr>
        <w:jc w:val="both"/>
        <w:rPr>
          <w:rFonts w:asciiTheme="minorHAnsi" w:hAnsiTheme="minorHAnsi" w:cstheme="minorHAnsi"/>
          <w:sz w:val="20"/>
          <w:szCs w:val="20"/>
        </w:rPr>
      </w:pPr>
    </w:p>
    <w:sectPr w:rsidR="00812A0E" w:rsidRPr="00EE782A" w:rsidSect="00394001">
      <w:headerReference w:type="first" r:id="rId11"/>
      <w:pgSz w:w="11906" w:h="16838"/>
      <w:pgMar w:top="1216" w:right="1417" w:bottom="1417" w:left="1417" w:header="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5D7E22" w14:textId="77777777" w:rsidR="00D650DB" w:rsidRDefault="00D650DB">
      <w:r>
        <w:separator/>
      </w:r>
    </w:p>
  </w:endnote>
  <w:endnote w:type="continuationSeparator" w:id="0">
    <w:p w14:paraId="565D7E23" w14:textId="77777777" w:rsidR="00D650DB" w:rsidRDefault="00D650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Estrangelo Edessa">
    <w:altName w:val="Times New Roman"/>
    <w:panose1 w:val="00000000000000000000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5D7E20" w14:textId="77777777" w:rsidR="00D650DB" w:rsidRDefault="00D650DB">
      <w:r>
        <w:separator/>
      </w:r>
    </w:p>
  </w:footnote>
  <w:footnote w:type="continuationSeparator" w:id="0">
    <w:p w14:paraId="565D7E21" w14:textId="77777777" w:rsidR="00D650DB" w:rsidRDefault="00D650DB">
      <w:r>
        <w:continuationSeparator/>
      </w:r>
    </w:p>
  </w:footnote>
  <w:footnote w:id="1">
    <w:p w14:paraId="6C43734B" w14:textId="7633467C" w:rsidR="00F75DD4" w:rsidRPr="00D807EC" w:rsidRDefault="00F75DD4">
      <w:pPr>
        <w:pStyle w:val="Textpoznmkypodiarou"/>
        <w:rPr>
          <w:rFonts w:asciiTheme="minorHAnsi" w:hAnsiTheme="minorHAnsi" w:cstheme="minorHAnsi"/>
        </w:rPr>
      </w:pPr>
      <w:r w:rsidRPr="00F13678">
        <w:rPr>
          <w:rStyle w:val="Odkaznapoznmkupodiarou"/>
          <w:rFonts w:asciiTheme="minorHAnsi" w:hAnsiTheme="minorHAnsi" w:cstheme="minorHAnsi"/>
          <w:sz w:val="16"/>
          <w:szCs w:val="16"/>
          <w:highlight w:val="lightGray"/>
        </w:rPr>
        <w:footnoteRef/>
      </w:r>
      <w:r w:rsidRPr="00F13678">
        <w:rPr>
          <w:rFonts w:asciiTheme="minorHAnsi" w:hAnsiTheme="minorHAnsi" w:cstheme="minorHAnsi"/>
          <w:sz w:val="16"/>
          <w:szCs w:val="16"/>
          <w:highlight w:val="lightGray"/>
        </w:rPr>
        <w:t xml:space="preserve"> </w:t>
      </w:r>
      <w:r w:rsidRPr="00D807EC">
        <w:rPr>
          <w:rFonts w:asciiTheme="minorHAnsi" w:hAnsiTheme="minorHAnsi" w:cstheme="minorHAnsi"/>
          <w:sz w:val="16"/>
          <w:szCs w:val="18"/>
          <w:highlight w:val="lightGray"/>
        </w:rPr>
        <w:t>V prípade potreby je mož</w:t>
      </w:r>
      <w:bookmarkStart w:id="0" w:name="_GoBack"/>
      <w:bookmarkEnd w:id="0"/>
      <w:r w:rsidRPr="00D807EC">
        <w:rPr>
          <w:rFonts w:asciiTheme="minorHAnsi" w:hAnsiTheme="minorHAnsi" w:cstheme="minorHAnsi"/>
          <w:sz w:val="16"/>
          <w:szCs w:val="18"/>
          <w:highlight w:val="lightGray"/>
        </w:rPr>
        <w:t>né tabuľku s údajmi o štatutárnych zástupcoch prispôsobiť ich počtu</w:t>
      </w:r>
      <w:r w:rsidRPr="00D807EC">
        <w:rPr>
          <w:rFonts w:asciiTheme="minorHAnsi" w:hAnsiTheme="minorHAnsi" w:cstheme="minorHAnsi"/>
          <w:sz w:val="16"/>
          <w:szCs w:val="16"/>
          <w:highlight w:val="lightGray"/>
        </w:rPr>
        <w:t xml:space="preserve"> pridaním alebo vymazaním riadkov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5D7E25" w14:textId="565DE7DB" w:rsidR="00C02EC7" w:rsidRPr="009B2300" w:rsidRDefault="00896869" w:rsidP="00C02EC7">
    <w:pPr>
      <w:pStyle w:val="AppendixHeading3"/>
      <w:numPr>
        <w:ilvl w:val="0"/>
        <w:numId w:val="0"/>
      </w:numPr>
      <w:ind w:left="-964"/>
      <w:jc w:val="center"/>
      <w:rPr>
        <w:rFonts w:ascii="Century Gothic" w:hAnsi="Century Gothic"/>
        <w:b w:val="0"/>
        <w:bCs/>
        <w:sz w:val="22"/>
        <w:szCs w:val="22"/>
      </w:rPr>
    </w:pPr>
    <w:r>
      <w:rPr>
        <w:noProof/>
        <w:lang w:eastAsia="sk-SK"/>
      </w:rPr>
      <w:drawing>
        <wp:anchor distT="0" distB="0" distL="114300" distR="114300" simplePos="0" relativeHeight="251658240" behindDoc="0" locked="0" layoutInCell="1" allowOverlap="1" wp14:anchorId="4750BD15" wp14:editId="3FDDB8E4">
          <wp:simplePos x="0" y="0"/>
          <wp:positionH relativeFrom="margin">
            <wp:posOffset>-236855</wp:posOffset>
          </wp:positionH>
          <wp:positionV relativeFrom="paragraph">
            <wp:posOffset>259080</wp:posOffset>
          </wp:positionV>
          <wp:extent cx="5996940" cy="670560"/>
          <wp:effectExtent l="0" t="0" r="3810" b="0"/>
          <wp:wrapTopAndBottom/>
          <wp:docPr id="7" name="Obrázok 6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000-000007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Obrázok 6">
                    <a:extLst>
                      <a:ext uri="{FF2B5EF4-FFF2-40B4-BE49-F238E27FC236}">
                        <a16:creationId xmlns:a16="http://schemas.microsoft.com/office/drawing/2014/main" id="{00000000-0008-0000-0000-000007000000}"/>
                      </a:ext>
                    </a:extLst>
                  </pic:cNvPr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757" b="26924"/>
                  <a:stretch/>
                </pic:blipFill>
                <pic:spPr bwMode="auto">
                  <a:xfrm>
                    <a:off x="0" y="0"/>
                    <a:ext cx="5996940" cy="6705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65D7E26" w14:textId="06C1DD92" w:rsidR="00B46431" w:rsidRDefault="00B46431" w:rsidP="00C02EC7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C62BC"/>
    <w:multiLevelType w:val="hybridMultilevel"/>
    <w:tmpl w:val="1A1E5836"/>
    <w:lvl w:ilvl="0" w:tplc="041B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" w15:restartNumberingAfterBreak="0">
    <w:nsid w:val="020D6B8E"/>
    <w:multiLevelType w:val="hybridMultilevel"/>
    <w:tmpl w:val="BEA40E74"/>
    <w:lvl w:ilvl="0" w:tplc="F0CAF9F8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  <w:rPr>
        <w:rFonts w:cs="Times New Roman"/>
      </w:rPr>
    </w:lvl>
  </w:abstractNum>
  <w:abstractNum w:abstractNumId="2" w15:restartNumberingAfterBreak="0">
    <w:nsid w:val="1E8B7F50"/>
    <w:multiLevelType w:val="hybridMultilevel"/>
    <w:tmpl w:val="D86A02F4"/>
    <w:lvl w:ilvl="0" w:tplc="7CD67C02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8D7B46"/>
    <w:multiLevelType w:val="hybridMultilevel"/>
    <w:tmpl w:val="E40C1B58"/>
    <w:lvl w:ilvl="0" w:tplc="43CA054E">
      <w:start w:val="1"/>
      <w:numFmt w:val="bullet"/>
      <w:lvlText w:val="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  <w:color w:val="339966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6A1726"/>
    <w:multiLevelType w:val="hybridMultilevel"/>
    <w:tmpl w:val="219475E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0346FA"/>
    <w:multiLevelType w:val="hybridMultilevel"/>
    <w:tmpl w:val="6BB0A144"/>
    <w:lvl w:ilvl="0" w:tplc="87101ACC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E31534B"/>
    <w:multiLevelType w:val="hybridMultilevel"/>
    <w:tmpl w:val="76FACB68"/>
    <w:lvl w:ilvl="0" w:tplc="041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26139BC"/>
    <w:multiLevelType w:val="hybridMultilevel"/>
    <w:tmpl w:val="BEA40E74"/>
    <w:lvl w:ilvl="0" w:tplc="F0CAF9F8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  <w:rPr>
        <w:rFonts w:cs="Times New Roman"/>
      </w:rPr>
    </w:lvl>
  </w:abstractNum>
  <w:abstractNum w:abstractNumId="8" w15:restartNumberingAfterBreak="0">
    <w:nsid w:val="56D32505"/>
    <w:multiLevelType w:val="hybridMultilevel"/>
    <w:tmpl w:val="BA6675C2"/>
    <w:lvl w:ilvl="0" w:tplc="041B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 w:tplc="041B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9" w15:restartNumberingAfterBreak="0">
    <w:nsid w:val="640974AA"/>
    <w:multiLevelType w:val="hybridMultilevel"/>
    <w:tmpl w:val="D608B0B6"/>
    <w:lvl w:ilvl="0" w:tplc="E25EE33A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285EAC"/>
    <w:multiLevelType w:val="hybridMultilevel"/>
    <w:tmpl w:val="BEA40E74"/>
    <w:lvl w:ilvl="0" w:tplc="F0CAF9F8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cs="Times New Roman"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68A7258B"/>
    <w:multiLevelType w:val="hybridMultilevel"/>
    <w:tmpl w:val="AC2A3230"/>
    <w:lvl w:ilvl="0" w:tplc="E9ECA57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Estrangelo Edessa" w:hAnsi="Estrangelo Edessa" w:cs="Estrangelo Edessa" w:hint="default"/>
        <w:color w:val="auto"/>
      </w:rPr>
    </w:lvl>
    <w:lvl w:ilvl="1" w:tplc="0405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</w:r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6C2B7A44"/>
    <w:multiLevelType w:val="hybridMultilevel"/>
    <w:tmpl w:val="9380239A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AD1EF2"/>
    <w:multiLevelType w:val="hybridMultilevel"/>
    <w:tmpl w:val="D3948458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7E5F97"/>
    <w:multiLevelType w:val="multilevel"/>
    <w:tmpl w:val="CE12316E"/>
    <w:lvl w:ilvl="0">
      <w:start w:val="1"/>
      <w:numFmt w:val="upperLetter"/>
      <w:pStyle w:val="AppendixHeading"/>
      <w:lvlText w:val="%1"/>
      <w:lvlJc w:val="left"/>
      <w:pPr>
        <w:tabs>
          <w:tab w:val="num" w:pos="0"/>
        </w:tabs>
        <w:ind w:left="0" w:hanging="964"/>
      </w:pPr>
    </w:lvl>
    <w:lvl w:ilvl="1">
      <w:start w:val="1"/>
      <w:numFmt w:val="decimal"/>
      <w:pStyle w:val="AppendixHeading2"/>
      <w:lvlText w:val="%1.%2"/>
      <w:lvlJc w:val="left"/>
      <w:pPr>
        <w:tabs>
          <w:tab w:val="num" w:pos="0"/>
        </w:tabs>
        <w:ind w:left="0" w:hanging="964"/>
      </w:pPr>
    </w:lvl>
    <w:lvl w:ilvl="2">
      <w:start w:val="1"/>
      <w:numFmt w:val="decimal"/>
      <w:pStyle w:val="AppendixHeading3"/>
      <w:lvlText w:val="%1.%2.%3"/>
      <w:lvlJc w:val="left"/>
      <w:pPr>
        <w:tabs>
          <w:tab w:val="num" w:pos="0"/>
        </w:tabs>
        <w:ind w:left="0" w:hanging="964"/>
      </w:pPr>
    </w:lvl>
    <w:lvl w:ilvl="3">
      <w:start w:val="1"/>
      <w:numFmt w:val="decimal"/>
      <w:pStyle w:val="AppendixHeading4"/>
      <w:lvlText w:val="%1.%2.%3.%4"/>
      <w:lvlJc w:val="left"/>
      <w:pPr>
        <w:tabs>
          <w:tab w:val="num" w:pos="0"/>
        </w:tabs>
        <w:ind w:left="0" w:hanging="964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5" w15:restartNumberingAfterBreak="0">
    <w:nsid w:val="7E5F60A2"/>
    <w:multiLevelType w:val="hybridMultilevel"/>
    <w:tmpl w:val="A9C218B6"/>
    <w:lvl w:ilvl="0" w:tplc="A3A44E5C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  <w:color w:val="000000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11"/>
  </w:num>
  <w:num w:numId="4">
    <w:abstractNumId w:val="3"/>
  </w:num>
  <w:num w:numId="5">
    <w:abstractNumId w:val="10"/>
  </w:num>
  <w:num w:numId="6">
    <w:abstractNumId w:val="1"/>
  </w:num>
  <w:num w:numId="7">
    <w:abstractNumId w:val="12"/>
  </w:num>
  <w:num w:numId="8">
    <w:abstractNumId w:val="6"/>
  </w:num>
  <w:num w:numId="9">
    <w:abstractNumId w:val="5"/>
  </w:num>
  <w:num w:numId="10">
    <w:abstractNumId w:val="2"/>
  </w:num>
  <w:num w:numId="11">
    <w:abstractNumId w:val="9"/>
  </w:num>
  <w:num w:numId="12">
    <w:abstractNumId w:val="6"/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5"/>
  </w:num>
  <w:num w:numId="15">
    <w:abstractNumId w:val="13"/>
  </w:num>
  <w:num w:numId="16">
    <w:abstractNumId w:val="14"/>
  </w:num>
  <w:num w:numId="17">
    <w:abstractNumId w:val="4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embedSystemFonts/>
  <w:proofState w:spelling="clean" w:grammar="clean"/>
  <w:defaultTabStop w:val="709"/>
  <w:hyphenationZone w:val="425"/>
  <w:doNotHyphenateCaps/>
  <w:characterSpacingControl w:val="doNotCompress"/>
  <w:doNotValidateAgainstSchema/>
  <w:doNotDemarcateInvalidXml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zNTU1Mzc3MTczs7RQ0lEKTi0uzszPAykwqgUAQztrdCwAAAA="/>
  </w:docVars>
  <w:rsids>
    <w:rsidRoot w:val="00C91740"/>
    <w:rsid w:val="00002E92"/>
    <w:rsid w:val="0000604B"/>
    <w:rsid w:val="00012A09"/>
    <w:rsid w:val="00016611"/>
    <w:rsid w:val="0001691F"/>
    <w:rsid w:val="00016CDA"/>
    <w:rsid w:val="0002726E"/>
    <w:rsid w:val="00033158"/>
    <w:rsid w:val="00034FE7"/>
    <w:rsid w:val="00036009"/>
    <w:rsid w:val="00040434"/>
    <w:rsid w:val="000414D6"/>
    <w:rsid w:val="00042713"/>
    <w:rsid w:val="000475CA"/>
    <w:rsid w:val="00052855"/>
    <w:rsid w:val="00056D26"/>
    <w:rsid w:val="0005703E"/>
    <w:rsid w:val="000666A1"/>
    <w:rsid w:val="000671E3"/>
    <w:rsid w:val="000709F2"/>
    <w:rsid w:val="00074ACA"/>
    <w:rsid w:val="000926C6"/>
    <w:rsid w:val="000A27FF"/>
    <w:rsid w:val="000B3A4F"/>
    <w:rsid w:val="000D36C5"/>
    <w:rsid w:val="000D3F0C"/>
    <w:rsid w:val="000D4706"/>
    <w:rsid w:val="000E01C3"/>
    <w:rsid w:val="000E0AA0"/>
    <w:rsid w:val="000E0BC9"/>
    <w:rsid w:val="000E22AD"/>
    <w:rsid w:val="000F0482"/>
    <w:rsid w:val="000F1348"/>
    <w:rsid w:val="000F5EC6"/>
    <w:rsid w:val="000F7235"/>
    <w:rsid w:val="001143DD"/>
    <w:rsid w:val="00114575"/>
    <w:rsid w:val="00115788"/>
    <w:rsid w:val="00121AA8"/>
    <w:rsid w:val="00126284"/>
    <w:rsid w:val="00127755"/>
    <w:rsid w:val="00133346"/>
    <w:rsid w:val="0014124C"/>
    <w:rsid w:val="0014408C"/>
    <w:rsid w:val="001450D3"/>
    <w:rsid w:val="0014648F"/>
    <w:rsid w:val="00147632"/>
    <w:rsid w:val="0014797D"/>
    <w:rsid w:val="00147B14"/>
    <w:rsid w:val="00161A9A"/>
    <w:rsid w:val="00166FC9"/>
    <w:rsid w:val="001773C9"/>
    <w:rsid w:val="001B02B1"/>
    <w:rsid w:val="001B2292"/>
    <w:rsid w:val="001B52A5"/>
    <w:rsid w:val="001B6C5B"/>
    <w:rsid w:val="001C70F4"/>
    <w:rsid w:val="001D1238"/>
    <w:rsid w:val="001D15E2"/>
    <w:rsid w:val="001D40F9"/>
    <w:rsid w:val="001D4409"/>
    <w:rsid w:val="001D6672"/>
    <w:rsid w:val="001E1A88"/>
    <w:rsid w:val="001E499D"/>
    <w:rsid w:val="001E5B15"/>
    <w:rsid w:val="001F0996"/>
    <w:rsid w:val="001F18DE"/>
    <w:rsid w:val="00202EB5"/>
    <w:rsid w:val="0020428B"/>
    <w:rsid w:val="00212184"/>
    <w:rsid w:val="00212D7F"/>
    <w:rsid w:val="0021379B"/>
    <w:rsid w:val="0022408A"/>
    <w:rsid w:val="002315A8"/>
    <w:rsid w:val="00231F44"/>
    <w:rsid w:val="00233C9C"/>
    <w:rsid w:val="00233D88"/>
    <w:rsid w:val="002455BE"/>
    <w:rsid w:val="00245C94"/>
    <w:rsid w:val="002824BA"/>
    <w:rsid w:val="00282DA3"/>
    <w:rsid w:val="002845E9"/>
    <w:rsid w:val="0028518B"/>
    <w:rsid w:val="00286050"/>
    <w:rsid w:val="002910B7"/>
    <w:rsid w:val="002973D1"/>
    <w:rsid w:val="002A23F3"/>
    <w:rsid w:val="002A4DE2"/>
    <w:rsid w:val="002B0132"/>
    <w:rsid w:val="002B6033"/>
    <w:rsid w:val="002C01AC"/>
    <w:rsid w:val="002C6E8C"/>
    <w:rsid w:val="002D2771"/>
    <w:rsid w:val="002D5B03"/>
    <w:rsid w:val="002D79EB"/>
    <w:rsid w:val="002E59BB"/>
    <w:rsid w:val="00300A11"/>
    <w:rsid w:val="0031008D"/>
    <w:rsid w:val="00315E12"/>
    <w:rsid w:val="00317318"/>
    <w:rsid w:val="003222C7"/>
    <w:rsid w:val="00342016"/>
    <w:rsid w:val="0035777E"/>
    <w:rsid w:val="0036098C"/>
    <w:rsid w:val="00370515"/>
    <w:rsid w:val="00370FE1"/>
    <w:rsid w:val="00375341"/>
    <w:rsid w:val="003753CE"/>
    <w:rsid w:val="003771A9"/>
    <w:rsid w:val="00384999"/>
    <w:rsid w:val="00384A5F"/>
    <w:rsid w:val="00386C30"/>
    <w:rsid w:val="00394001"/>
    <w:rsid w:val="003A4CB3"/>
    <w:rsid w:val="003B0C45"/>
    <w:rsid w:val="003B6408"/>
    <w:rsid w:val="003D1E84"/>
    <w:rsid w:val="003D45BF"/>
    <w:rsid w:val="00405689"/>
    <w:rsid w:val="004074BE"/>
    <w:rsid w:val="00411D34"/>
    <w:rsid w:val="00433EE3"/>
    <w:rsid w:val="00440E92"/>
    <w:rsid w:val="0044682A"/>
    <w:rsid w:val="00457167"/>
    <w:rsid w:val="00463915"/>
    <w:rsid w:val="00464BD0"/>
    <w:rsid w:val="0047079E"/>
    <w:rsid w:val="00472A11"/>
    <w:rsid w:val="0048360A"/>
    <w:rsid w:val="00483FC5"/>
    <w:rsid w:val="00487EAC"/>
    <w:rsid w:val="004A3AA6"/>
    <w:rsid w:val="004B1AAE"/>
    <w:rsid w:val="004B2DBD"/>
    <w:rsid w:val="004C109C"/>
    <w:rsid w:val="004C3C4F"/>
    <w:rsid w:val="004D3392"/>
    <w:rsid w:val="004D3A92"/>
    <w:rsid w:val="004D705A"/>
    <w:rsid w:val="004E1855"/>
    <w:rsid w:val="004E283B"/>
    <w:rsid w:val="004E2E51"/>
    <w:rsid w:val="004E4BD2"/>
    <w:rsid w:val="004F021D"/>
    <w:rsid w:val="00500229"/>
    <w:rsid w:val="00505CE3"/>
    <w:rsid w:val="00511CBB"/>
    <w:rsid w:val="00523D45"/>
    <w:rsid w:val="005276CA"/>
    <w:rsid w:val="00537821"/>
    <w:rsid w:val="005506BF"/>
    <w:rsid w:val="005525A5"/>
    <w:rsid w:val="0055324F"/>
    <w:rsid w:val="00560C64"/>
    <w:rsid w:val="00561EDE"/>
    <w:rsid w:val="00567AAE"/>
    <w:rsid w:val="00571B09"/>
    <w:rsid w:val="0057680C"/>
    <w:rsid w:val="00580A05"/>
    <w:rsid w:val="0058274E"/>
    <w:rsid w:val="00583D4B"/>
    <w:rsid w:val="005857F5"/>
    <w:rsid w:val="00596775"/>
    <w:rsid w:val="005969AE"/>
    <w:rsid w:val="0059718C"/>
    <w:rsid w:val="005A061B"/>
    <w:rsid w:val="005A4ADD"/>
    <w:rsid w:val="005B21BB"/>
    <w:rsid w:val="005B2589"/>
    <w:rsid w:val="005B54DF"/>
    <w:rsid w:val="005C03D0"/>
    <w:rsid w:val="005C4713"/>
    <w:rsid w:val="005D4DD0"/>
    <w:rsid w:val="005E736E"/>
    <w:rsid w:val="005F1D60"/>
    <w:rsid w:val="005F34F6"/>
    <w:rsid w:val="005F5255"/>
    <w:rsid w:val="005F58CC"/>
    <w:rsid w:val="005F7855"/>
    <w:rsid w:val="00600ED3"/>
    <w:rsid w:val="0060302C"/>
    <w:rsid w:val="00610263"/>
    <w:rsid w:val="00614D9C"/>
    <w:rsid w:val="00617311"/>
    <w:rsid w:val="00620D52"/>
    <w:rsid w:val="0062174C"/>
    <w:rsid w:val="006222B2"/>
    <w:rsid w:val="00624DC2"/>
    <w:rsid w:val="00626215"/>
    <w:rsid w:val="00632BB6"/>
    <w:rsid w:val="00635EF9"/>
    <w:rsid w:val="0064121B"/>
    <w:rsid w:val="006436C7"/>
    <w:rsid w:val="00664798"/>
    <w:rsid w:val="00671B13"/>
    <w:rsid w:val="0067321A"/>
    <w:rsid w:val="006735DC"/>
    <w:rsid w:val="00677180"/>
    <w:rsid w:val="00690203"/>
    <w:rsid w:val="00696D31"/>
    <w:rsid w:val="006A1AA0"/>
    <w:rsid w:val="006A447E"/>
    <w:rsid w:val="006A7EB1"/>
    <w:rsid w:val="006C0BE4"/>
    <w:rsid w:val="006C2D0A"/>
    <w:rsid w:val="006C7D7E"/>
    <w:rsid w:val="006D7AFB"/>
    <w:rsid w:val="006E7AB8"/>
    <w:rsid w:val="006F3F27"/>
    <w:rsid w:val="006F5C5D"/>
    <w:rsid w:val="006F7957"/>
    <w:rsid w:val="00707289"/>
    <w:rsid w:val="0071070E"/>
    <w:rsid w:val="00711C99"/>
    <w:rsid w:val="00722A8D"/>
    <w:rsid w:val="00742747"/>
    <w:rsid w:val="00744E62"/>
    <w:rsid w:val="00760A16"/>
    <w:rsid w:val="00761377"/>
    <w:rsid w:val="00761814"/>
    <w:rsid w:val="00763219"/>
    <w:rsid w:val="00767536"/>
    <w:rsid w:val="007734BD"/>
    <w:rsid w:val="00775EFA"/>
    <w:rsid w:val="00777F67"/>
    <w:rsid w:val="007847B9"/>
    <w:rsid w:val="00785D30"/>
    <w:rsid w:val="007944F5"/>
    <w:rsid w:val="00795FE5"/>
    <w:rsid w:val="00796C29"/>
    <w:rsid w:val="007A18B3"/>
    <w:rsid w:val="007B1D3B"/>
    <w:rsid w:val="007B6565"/>
    <w:rsid w:val="007C1164"/>
    <w:rsid w:val="007C217D"/>
    <w:rsid w:val="007C3728"/>
    <w:rsid w:val="007D121E"/>
    <w:rsid w:val="007D1F10"/>
    <w:rsid w:val="007D4914"/>
    <w:rsid w:val="007E0B00"/>
    <w:rsid w:val="007E1281"/>
    <w:rsid w:val="007E194D"/>
    <w:rsid w:val="007E55D1"/>
    <w:rsid w:val="007E71F3"/>
    <w:rsid w:val="007E73AD"/>
    <w:rsid w:val="007F4192"/>
    <w:rsid w:val="00805721"/>
    <w:rsid w:val="00805827"/>
    <w:rsid w:val="00812A0E"/>
    <w:rsid w:val="00813B7E"/>
    <w:rsid w:val="008206DC"/>
    <w:rsid w:val="00825274"/>
    <w:rsid w:val="008557AA"/>
    <w:rsid w:val="00855B67"/>
    <w:rsid w:val="0086587D"/>
    <w:rsid w:val="008674F8"/>
    <w:rsid w:val="008734F7"/>
    <w:rsid w:val="008757FC"/>
    <w:rsid w:val="00877D09"/>
    <w:rsid w:val="008811B1"/>
    <w:rsid w:val="008920B2"/>
    <w:rsid w:val="00893FA5"/>
    <w:rsid w:val="00896869"/>
    <w:rsid w:val="008A1F0F"/>
    <w:rsid w:val="008A5594"/>
    <w:rsid w:val="008B18C0"/>
    <w:rsid w:val="008B5FF4"/>
    <w:rsid w:val="008D279D"/>
    <w:rsid w:val="008D3534"/>
    <w:rsid w:val="008E16C2"/>
    <w:rsid w:val="008E4B95"/>
    <w:rsid w:val="008F286D"/>
    <w:rsid w:val="0091449F"/>
    <w:rsid w:val="00914BD0"/>
    <w:rsid w:val="00914C10"/>
    <w:rsid w:val="00922ACE"/>
    <w:rsid w:val="00925C5F"/>
    <w:rsid w:val="00933D71"/>
    <w:rsid w:val="009379DC"/>
    <w:rsid w:val="009570B4"/>
    <w:rsid w:val="0096300C"/>
    <w:rsid w:val="00964274"/>
    <w:rsid w:val="0099209E"/>
    <w:rsid w:val="009A6241"/>
    <w:rsid w:val="009B37A0"/>
    <w:rsid w:val="009C0F4E"/>
    <w:rsid w:val="009C7A77"/>
    <w:rsid w:val="009D0402"/>
    <w:rsid w:val="009E4E78"/>
    <w:rsid w:val="009F01B3"/>
    <w:rsid w:val="009F0B99"/>
    <w:rsid w:val="00A025E5"/>
    <w:rsid w:val="00A032DE"/>
    <w:rsid w:val="00A1256E"/>
    <w:rsid w:val="00A16AF7"/>
    <w:rsid w:val="00A433E1"/>
    <w:rsid w:val="00A46241"/>
    <w:rsid w:val="00A47BCB"/>
    <w:rsid w:val="00A53CCC"/>
    <w:rsid w:val="00A55072"/>
    <w:rsid w:val="00A609A8"/>
    <w:rsid w:val="00A66926"/>
    <w:rsid w:val="00A70396"/>
    <w:rsid w:val="00A76690"/>
    <w:rsid w:val="00A766D3"/>
    <w:rsid w:val="00A84C41"/>
    <w:rsid w:val="00A8777B"/>
    <w:rsid w:val="00A90EC4"/>
    <w:rsid w:val="00A96AD0"/>
    <w:rsid w:val="00AA5090"/>
    <w:rsid w:val="00AA5AB3"/>
    <w:rsid w:val="00AA7D1A"/>
    <w:rsid w:val="00AC123E"/>
    <w:rsid w:val="00AC6DA1"/>
    <w:rsid w:val="00AD2A5C"/>
    <w:rsid w:val="00AE070F"/>
    <w:rsid w:val="00AE5E30"/>
    <w:rsid w:val="00AF34F1"/>
    <w:rsid w:val="00B070D5"/>
    <w:rsid w:val="00B1108A"/>
    <w:rsid w:val="00B12F05"/>
    <w:rsid w:val="00B16B4D"/>
    <w:rsid w:val="00B17A4B"/>
    <w:rsid w:val="00B231AE"/>
    <w:rsid w:val="00B2477B"/>
    <w:rsid w:val="00B2740B"/>
    <w:rsid w:val="00B30128"/>
    <w:rsid w:val="00B34460"/>
    <w:rsid w:val="00B34AA9"/>
    <w:rsid w:val="00B35E3D"/>
    <w:rsid w:val="00B4164C"/>
    <w:rsid w:val="00B46431"/>
    <w:rsid w:val="00B52025"/>
    <w:rsid w:val="00B863FB"/>
    <w:rsid w:val="00B97713"/>
    <w:rsid w:val="00BA17DA"/>
    <w:rsid w:val="00BA1A61"/>
    <w:rsid w:val="00BA78E6"/>
    <w:rsid w:val="00BB3D89"/>
    <w:rsid w:val="00BB4445"/>
    <w:rsid w:val="00BC110C"/>
    <w:rsid w:val="00BC19C3"/>
    <w:rsid w:val="00BE1A6B"/>
    <w:rsid w:val="00BE53BA"/>
    <w:rsid w:val="00BF5A48"/>
    <w:rsid w:val="00C02EC7"/>
    <w:rsid w:val="00C02F09"/>
    <w:rsid w:val="00C1256E"/>
    <w:rsid w:val="00C17388"/>
    <w:rsid w:val="00C2444F"/>
    <w:rsid w:val="00C252D1"/>
    <w:rsid w:val="00C27789"/>
    <w:rsid w:val="00C30C34"/>
    <w:rsid w:val="00C35D43"/>
    <w:rsid w:val="00C44A5E"/>
    <w:rsid w:val="00C45A68"/>
    <w:rsid w:val="00C463D9"/>
    <w:rsid w:val="00C4696D"/>
    <w:rsid w:val="00C60E37"/>
    <w:rsid w:val="00C632AC"/>
    <w:rsid w:val="00C77747"/>
    <w:rsid w:val="00C84713"/>
    <w:rsid w:val="00C85A7B"/>
    <w:rsid w:val="00C86AB7"/>
    <w:rsid w:val="00C91740"/>
    <w:rsid w:val="00CA24A0"/>
    <w:rsid w:val="00CA79FF"/>
    <w:rsid w:val="00CB06AC"/>
    <w:rsid w:val="00CB5CAB"/>
    <w:rsid w:val="00CC3628"/>
    <w:rsid w:val="00CD17CA"/>
    <w:rsid w:val="00CD38C1"/>
    <w:rsid w:val="00CD614D"/>
    <w:rsid w:val="00CE4138"/>
    <w:rsid w:val="00CE6DD6"/>
    <w:rsid w:val="00D024A9"/>
    <w:rsid w:val="00D04D0C"/>
    <w:rsid w:val="00D05469"/>
    <w:rsid w:val="00D05EBB"/>
    <w:rsid w:val="00D14DC3"/>
    <w:rsid w:val="00D218B6"/>
    <w:rsid w:val="00D219DD"/>
    <w:rsid w:val="00D21F0A"/>
    <w:rsid w:val="00D2707D"/>
    <w:rsid w:val="00D27DB2"/>
    <w:rsid w:val="00D43AA8"/>
    <w:rsid w:val="00D45078"/>
    <w:rsid w:val="00D474B7"/>
    <w:rsid w:val="00D50A7C"/>
    <w:rsid w:val="00D639B9"/>
    <w:rsid w:val="00D6495D"/>
    <w:rsid w:val="00D650DB"/>
    <w:rsid w:val="00D73B72"/>
    <w:rsid w:val="00D807EC"/>
    <w:rsid w:val="00D80D9E"/>
    <w:rsid w:val="00D86E17"/>
    <w:rsid w:val="00D91D10"/>
    <w:rsid w:val="00D97816"/>
    <w:rsid w:val="00DA3338"/>
    <w:rsid w:val="00DB499E"/>
    <w:rsid w:val="00DB79EC"/>
    <w:rsid w:val="00DD63B0"/>
    <w:rsid w:val="00DE0BEB"/>
    <w:rsid w:val="00DE264A"/>
    <w:rsid w:val="00DE377F"/>
    <w:rsid w:val="00DE4414"/>
    <w:rsid w:val="00DF256F"/>
    <w:rsid w:val="00DF266F"/>
    <w:rsid w:val="00DF37BF"/>
    <w:rsid w:val="00E00553"/>
    <w:rsid w:val="00E147A8"/>
    <w:rsid w:val="00E24541"/>
    <w:rsid w:val="00E27C49"/>
    <w:rsid w:val="00E30BFA"/>
    <w:rsid w:val="00E321E4"/>
    <w:rsid w:val="00E34268"/>
    <w:rsid w:val="00E428DD"/>
    <w:rsid w:val="00E45066"/>
    <w:rsid w:val="00E460A2"/>
    <w:rsid w:val="00E55FD8"/>
    <w:rsid w:val="00E55FF4"/>
    <w:rsid w:val="00E66D67"/>
    <w:rsid w:val="00E75301"/>
    <w:rsid w:val="00E80172"/>
    <w:rsid w:val="00E8297C"/>
    <w:rsid w:val="00E83126"/>
    <w:rsid w:val="00E943AC"/>
    <w:rsid w:val="00E94D27"/>
    <w:rsid w:val="00EA0FCC"/>
    <w:rsid w:val="00EA69E6"/>
    <w:rsid w:val="00EB0084"/>
    <w:rsid w:val="00EB5ADB"/>
    <w:rsid w:val="00EC2D15"/>
    <w:rsid w:val="00EC579C"/>
    <w:rsid w:val="00ED183A"/>
    <w:rsid w:val="00ED69E2"/>
    <w:rsid w:val="00EE782A"/>
    <w:rsid w:val="00EF49FE"/>
    <w:rsid w:val="00F01D1B"/>
    <w:rsid w:val="00F06A44"/>
    <w:rsid w:val="00F1361F"/>
    <w:rsid w:val="00F13678"/>
    <w:rsid w:val="00F22AD4"/>
    <w:rsid w:val="00F26E38"/>
    <w:rsid w:val="00F30108"/>
    <w:rsid w:val="00F362CD"/>
    <w:rsid w:val="00F50737"/>
    <w:rsid w:val="00F6074C"/>
    <w:rsid w:val="00F66A5E"/>
    <w:rsid w:val="00F75DD4"/>
    <w:rsid w:val="00F81BB8"/>
    <w:rsid w:val="00F903AE"/>
    <w:rsid w:val="00FA0269"/>
    <w:rsid w:val="00FA6CEC"/>
    <w:rsid w:val="00FB1795"/>
    <w:rsid w:val="00FB52B7"/>
    <w:rsid w:val="00FC1747"/>
    <w:rsid w:val="00FE5045"/>
    <w:rsid w:val="00FE7616"/>
    <w:rsid w:val="00FF3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/>
    <o:shapelayout v:ext="edit">
      <o:idmap v:ext="edit" data="1"/>
    </o:shapelayout>
  </w:shapeDefaults>
  <w:decimalSymbol w:val=","/>
  <w:listSeparator w:val=";"/>
  <w14:docId w14:val="565D7DEE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AE070F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uiPriority w:val="9"/>
    <w:qFormat/>
    <w:rsid w:val="00C02EC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semiHidden/>
    <w:unhideWhenUsed/>
    <w:qFormat/>
    <w:rsid w:val="00C02EC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semiHidden/>
    <w:unhideWhenUsed/>
    <w:qFormat/>
    <w:rsid w:val="00C02EC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C02EC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locked/>
    <w:rPr>
      <w:rFonts w:ascii="Tahoma" w:hAnsi="Tahoma" w:cs="Tahoma"/>
      <w:sz w:val="16"/>
      <w:szCs w:val="16"/>
    </w:rPr>
  </w:style>
  <w:style w:type="paragraph" w:customStyle="1" w:styleId="Application2">
    <w:name w:val="Application2"/>
    <w:basedOn w:val="Normlny"/>
    <w:autoRedefine/>
    <w:uiPriority w:val="99"/>
    <w:rsid w:val="00370515"/>
    <w:pPr>
      <w:widowControl w:val="0"/>
      <w:suppressAutoHyphens/>
      <w:jc w:val="center"/>
    </w:pPr>
    <w:rPr>
      <w:rFonts w:ascii="Garamond" w:hAnsi="Garamond" w:cs="Garamond"/>
      <w:b/>
      <w:bCs/>
      <w:spacing w:val="-2"/>
      <w:lang w:val="en-US" w:eastAsia="en-US"/>
    </w:rPr>
  </w:style>
  <w:style w:type="paragraph" w:styleId="Normlnywebov">
    <w:name w:val="Normal (Web)"/>
    <w:basedOn w:val="Normlny"/>
    <w:uiPriority w:val="99"/>
    <w:rsid w:val="00AE070F"/>
    <w:pPr>
      <w:spacing w:before="100" w:beforeAutospacing="1" w:after="100" w:afterAutospacing="1"/>
    </w:pPr>
  </w:style>
  <w:style w:type="character" w:styleId="Odkaznapoznmkupodiarou">
    <w:name w:val="footnote reference"/>
    <w:basedOn w:val="Predvolenpsmoodseku"/>
    <w:uiPriority w:val="99"/>
    <w:rsid w:val="00AE070F"/>
    <w:rPr>
      <w:rFonts w:ascii="Times New Roman" w:hAnsi="Times New Roman" w:cs="Times New Roman"/>
      <w:sz w:val="27"/>
      <w:szCs w:val="27"/>
      <w:vertAlign w:val="superscript"/>
      <w:lang w:val="en-US" w:eastAsia="x-none"/>
    </w:rPr>
  </w:style>
  <w:style w:type="paragraph" w:styleId="Textpoznmkypodiarou">
    <w:name w:val="footnote text"/>
    <w:aliases w:val="Text poznámky pod čiarou 007,_Poznámka pod čiarou"/>
    <w:basedOn w:val="Normlny"/>
    <w:link w:val="TextpoznmkypodiarouChar"/>
    <w:uiPriority w:val="99"/>
    <w:rsid w:val="00F1361F"/>
    <w:rPr>
      <w:sz w:val="20"/>
      <w:szCs w:val="20"/>
    </w:rPr>
  </w:style>
  <w:style w:type="character" w:customStyle="1" w:styleId="TextpoznmkypodiarouChar">
    <w:name w:val="Text poznámky pod čiarou Char"/>
    <w:aliases w:val="Text poznámky pod čiarou 007 Char,_Poznámka pod čiarou Char"/>
    <w:basedOn w:val="Predvolenpsmoodseku"/>
    <w:link w:val="Textpoznmkypodiarou"/>
    <w:uiPriority w:val="99"/>
    <w:locked/>
    <w:rPr>
      <w:rFonts w:cs="Times New Roman"/>
      <w:sz w:val="20"/>
      <w:szCs w:val="20"/>
    </w:rPr>
  </w:style>
  <w:style w:type="character" w:styleId="Odkaznakomentr">
    <w:name w:val="annotation reference"/>
    <w:basedOn w:val="Predvolenpsmoodseku"/>
    <w:uiPriority w:val="99"/>
    <w:semiHidden/>
    <w:rsid w:val="008674F8"/>
    <w:rPr>
      <w:rFonts w:cs="Times New Roman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rsid w:val="008674F8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locked/>
    <w:rPr>
      <w:rFonts w:cs="Times New Roman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sid w:val="008674F8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locked/>
    <w:rPr>
      <w:rFonts w:cs="Times New Roman"/>
      <w:b/>
      <w:bCs/>
      <w:sz w:val="20"/>
      <w:szCs w:val="20"/>
    </w:rPr>
  </w:style>
  <w:style w:type="paragraph" w:customStyle="1" w:styleId="Char">
    <w:name w:val="Char"/>
    <w:basedOn w:val="Normlny"/>
    <w:uiPriority w:val="99"/>
    <w:rsid w:val="00EA69E6"/>
    <w:pPr>
      <w:spacing w:after="160" w:line="240" w:lineRule="exact"/>
      <w:ind w:firstLine="720"/>
    </w:pPr>
    <w:rPr>
      <w:rFonts w:ascii="Tahoma" w:hAnsi="Tahoma" w:cs="Tahoma"/>
      <w:sz w:val="20"/>
      <w:szCs w:val="20"/>
      <w:lang w:val="en-US" w:eastAsia="en-US"/>
    </w:rPr>
  </w:style>
  <w:style w:type="paragraph" w:styleId="Hlavika">
    <w:name w:val="header"/>
    <w:basedOn w:val="Normlny"/>
    <w:link w:val="HlavikaChar"/>
    <w:uiPriority w:val="99"/>
    <w:rsid w:val="00805721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locked/>
    <w:rPr>
      <w:rFonts w:cs="Times New Roman"/>
      <w:sz w:val="24"/>
      <w:szCs w:val="24"/>
    </w:rPr>
  </w:style>
  <w:style w:type="paragraph" w:styleId="Pta">
    <w:name w:val="footer"/>
    <w:basedOn w:val="Normlny"/>
    <w:link w:val="PtaChar"/>
    <w:uiPriority w:val="99"/>
    <w:rsid w:val="00805721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semiHidden/>
    <w:locked/>
    <w:rPr>
      <w:rFonts w:cs="Times New Roman"/>
      <w:sz w:val="24"/>
      <w:szCs w:val="24"/>
    </w:rPr>
  </w:style>
  <w:style w:type="table" w:styleId="Mriekatabuky">
    <w:name w:val="Table Grid"/>
    <w:basedOn w:val="Normlnatabuka"/>
    <w:uiPriority w:val="59"/>
    <w:rsid w:val="00805721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prepojenie">
    <w:name w:val="Hyperlink"/>
    <w:basedOn w:val="Predvolenpsmoodseku"/>
    <w:uiPriority w:val="99"/>
    <w:rsid w:val="00161A9A"/>
    <w:rPr>
      <w:rFonts w:cs="Times New Roman"/>
      <w:color w:val="0000FF"/>
      <w:u w:val="single"/>
    </w:rPr>
  </w:style>
  <w:style w:type="paragraph" w:customStyle="1" w:styleId="whs6">
    <w:name w:val="whs6"/>
    <w:basedOn w:val="Normlny"/>
    <w:rsid w:val="00DE0BEB"/>
    <w:pPr>
      <w:ind w:left="900"/>
    </w:pPr>
    <w:rPr>
      <w:rFonts w:ascii="Arial" w:hAnsi="Arial" w:cs="Arial"/>
      <w:sz w:val="22"/>
      <w:szCs w:val="22"/>
    </w:rPr>
  </w:style>
  <w:style w:type="paragraph" w:customStyle="1" w:styleId="whs11">
    <w:name w:val="whs11"/>
    <w:basedOn w:val="Normlny"/>
    <w:rsid w:val="00DE0BEB"/>
    <w:pPr>
      <w:ind w:left="720"/>
    </w:pPr>
    <w:rPr>
      <w:rFonts w:ascii="Arial" w:hAnsi="Arial" w:cs="Arial"/>
      <w:sz w:val="22"/>
      <w:szCs w:val="22"/>
    </w:rPr>
  </w:style>
  <w:style w:type="paragraph" w:customStyle="1" w:styleId="whs13">
    <w:name w:val="whs13"/>
    <w:basedOn w:val="Normlny"/>
    <w:rsid w:val="00DE0BEB"/>
    <w:pPr>
      <w:ind w:left="1080"/>
    </w:pPr>
    <w:rPr>
      <w:rFonts w:ascii="Arial" w:hAnsi="Arial" w:cs="Arial"/>
      <w:sz w:val="22"/>
      <w:szCs w:val="22"/>
      <w:u w:val="single"/>
    </w:rPr>
  </w:style>
  <w:style w:type="paragraph" w:customStyle="1" w:styleId="whs14">
    <w:name w:val="whs14"/>
    <w:basedOn w:val="Normlny"/>
    <w:rsid w:val="00DE0BEB"/>
    <w:pPr>
      <w:ind w:left="1080"/>
    </w:pPr>
    <w:rPr>
      <w:rFonts w:ascii="Arial" w:hAnsi="Arial" w:cs="Arial"/>
      <w:sz w:val="22"/>
      <w:szCs w:val="22"/>
    </w:rPr>
  </w:style>
  <w:style w:type="paragraph" w:customStyle="1" w:styleId="CharCharCharCharCharCharCharCharChar">
    <w:name w:val="Char Char Char Char Char Char Char Char Char"/>
    <w:basedOn w:val="Normlny"/>
    <w:rsid w:val="00DE0BEB"/>
    <w:pPr>
      <w:widowControl w:val="0"/>
      <w:adjustRightInd w:val="0"/>
      <w:spacing w:after="160" w:line="240" w:lineRule="exact"/>
      <w:ind w:firstLine="720"/>
      <w:textAlignment w:val="baseline"/>
    </w:pPr>
    <w:rPr>
      <w:rFonts w:ascii="Tahoma" w:hAnsi="Tahoma" w:cs="Tahoma"/>
      <w:sz w:val="20"/>
      <w:szCs w:val="20"/>
      <w:lang w:val="en-US" w:eastAsia="en-US"/>
    </w:rPr>
  </w:style>
  <w:style w:type="paragraph" w:styleId="Odsekzoznamu">
    <w:name w:val="List Paragraph"/>
    <w:basedOn w:val="Normlny"/>
    <w:uiPriority w:val="34"/>
    <w:qFormat/>
    <w:rsid w:val="00742747"/>
    <w:pPr>
      <w:spacing w:after="200" w:line="276" w:lineRule="auto"/>
      <w:ind w:left="720"/>
      <w:contextualSpacing/>
      <w:jc w:val="both"/>
    </w:pPr>
    <w:rPr>
      <w:szCs w:val="22"/>
      <w:lang w:eastAsia="en-US"/>
    </w:rPr>
  </w:style>
  <w:style w:type="paragraph" w:customStyle="1" w:styleId="AppendixHeading">
    <w:name w:val="Appendix Heading"/>
    <w:basedOn w:val="Nadpis1"/>
    <w:next w:val="Zkladntext"/>
    <w:qFormat/>
    <w:rsid w:val="00C02EC7"/>
    <w:pPr>
      <w:keepLines w:val="0"/>
      <w:pageBreakBefore/>
      <w:numPr>
        <w:numId w:val="16"/>
      </w:numPr>
      <w:tabs>
        <w:tab w:val="clear" w:pos="0"/>
        <w:tab w:val="num" w:pos="360"/>
        <w:tab w:val="num" w:pos="720"/>
      </w:tabs>
      <w:spacing w:before="0" w:line="360" w:lineRule="exact"/>
      <w:ind w:left="720" w:firstLine="0"/>
      <w:outlineLvl w:val="9"/>
    </w:pPr>
    <w:rPr>
      <w:rFonts w:ascii="Century Gothic" w:eastAsia="Times New Roman" w:hAnsi="Century Gothic" w:cs="Times New Roman"/>
      <w:b/>
      <w:color w:val="auto"/>
      <w:szCs w:val="20"/>
      <w:lang w:eastAsia="en-US"/>
    </w:rPr>
  </w:style>
  <w:style w:type="paragraph" w:customStyle="1" w:styleId="AppendixHeading2">
    <w:name w:val="Appendix Heading 2"/>
    <w:basedOn w:val="Nadpis2"/>
    <w:next w:val="Zkladntext"/>
    <w:qFormat/>
    <w:rsid w:val="00C02EC7"/>
    <w:pPr>
      <w:keepLines w:val="0"/>
      <w:numPr>
        <w:ilvl w:val="1"/>
        <w:numId w:val="16"/>
      </w:numPr>
      <w:tabs>
        <w:tab w:val="clear" w:pos="0"/>
        <w:tab w:val="num" w:pos="360"/>
        <w:tab w:val="num" w:pos="1440"/>
      </w:tabs>
      <w:spacing w:before="400" w:line="320" w:lineRule="exact"/>
      <w:ind w:left="1440" w:firstLine="0"/>
      <w:outlineLvl w:val="9"/>
    </w:pPr>
    <w:rPr>
      <w:rFonts w:ascii="Arial Narrow" w:eastAsia="Times New Roman" w:hAnsi="Arial Narrow" w:cs="Times New Roman"/>
      <w:b/>
      <w:color w:val="auto"/>
      <w:sz w:val="24"/>
      <w:szCs w:val="20"/>
      <w:lang w:eastAsia="en-US"/>
    </w:rPr>
  </w:style>
  <w:style w:type="paragraph" w:customStyle="1" w:styleId="AppendixHeading3">
    <w:name w:val="Appendix Heading 3"/>
    <w:basedOn w:val="Nadpis3"/>
    <w:next w:val="Zkladntext"/>
    <w:qFormat/>
    <w:rsid w:val="00C02EC7"/>
    <w:pPr>
      <w:keepLines w:val="0"/>
      <w:numPr>
        <w:ilvl w:val="2"/>
        <w:numId w:val="16"/>
      </w:numPr>
      <w:tabs>
        <w:tab w:val="clear" w:pos="0"/>
        <w:tab w:val="num" w:pos="360"/>
        <w:tab w:val="num" w:pos="2160"/>
      </w:tabs>
      <w:spacing w:before="400" w:line="280" w:lineRule="exact"/>
      <w:ind w:left="2160" w:firstLine="0"/>
      <w:outlineLvl w:val="9"/>
    </w:pPr>
    <w:rPr>
      <w:rFonts w:ascii="Times New Roman" w:eastAsia="Times New Roman" w:hAnsi="Times New Roman" w:cs="Times New Roman"/>
      <w:b/>
      <w:color w:val="auto"/>
      <w:szCs w:val="20"/>
      <w:lang w:eastAsia="en-US"/>
    </w:rPr>
  </w:style>
  <w:style w:type="paragraph" w:customStyle="1" w:styleId="AppendixHeading4">
    <w:name w:val="Appendix Heading 4"/>
    <w:basedOn w:val="Nadpis4"/>
    <w:next w:val="Zkladntext"/>
    <w:qFormat/>
    <w:rsid w:val="00C02EC7"/>
    <w:pPr>
      <w:keepLines w:val="0"/>
      <w:numPr>
        <w:ilvl w:val="3"/>
        <w:numId w:val="16"/>
      </w:numPr>
      <w:tabs>
        <w:tab w:val="clear" w:pos="0"/>
        <w:tab w:val="num" w:pos="360"/>
        <w:tab w:val="num" w:pos="2880"/>
      </w:tabs>
      <w:spacing w:before="400" w:line="280" w:lineRule="exact"/>
      <w:ind w:left="2880" w:firstLine="0"/>
      <w:outlineLvl w:val="9"/>
    </w:pPr>
    <w:rPr>
      <w:rFonts w:ascii="Times New Roman" w:eastAsia="Times New Roman" w:hAnsi="Times New Roman" w:cs="Times New Roman"/>
      <w:b/>
      <w:iCs w:val="0"/>
      <w:color w:val="auto"/>
      <w:szCs w:val="20"/>
      <w:lang w:eastAsia="en-US"/>
    </w:rPr>
  </w:style>
  <w:style w:type="character" w:customStyle="1" w:styleId="Nadpis1Char">
    <w:name w:val="Nadpis 1 Char"/>
    <w:basedOn w:val="Predvolenpsmoodseku"/>
    <w:link w:val="Nadpis1"/>
    <w:uiPriority w:val="9"/>
    <w:rsid w:val="00C02EC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Zkladntext">
    <w:name w:val="Body Text"/>
    <w:basedOn w:val="Normlny"/>
    <w:link w:val="ZkladntextChar"/>
    <w:uiPriority w:val="99"/>
    <w:semiHidden/>
    <w:unhideWhenUsed/>
    <w:rsid w:val="00C02EC7"/>
    <w:pPr>
      <w:spacing w:after="120"/>
    </w:pPr>
  </w:style>
  <w:style w:type="character" w:customStyle="1" w:styleId="ZkladntextChar">
    <w:name w:val="Základný text Char"/>
    <w:basedOn w:val="Predvolenpsmoodseku"/>
    <w:link w:val="Zkladntext"/>
    <w:uiPriority w:val="99"/>
    <w:semiHidden/>
    <w:rsid w:val="00C02EC7"/>
    <w:rPr>
      <w:sz w:val="24"/>
      <w:szCs w:val="24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C02EC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C02EC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C02EC7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styleId="Zstupntext">
    <w:name w:val="Placeholder Text"/>
    <w:basedOn w:val="Predvolenpsmoodseku"/>
    <w:uiPriority w:val="99"/>
    <w:semiHidden/>
    <w:rsid w:val="00664798"/>
    <w:rPr>
      <w:color w:val="808080"/>
    </w:rPr>
  </w:style>
  <w:style w:type="paragraph" w:customStyle="1" w:styleId="paragraph">
    <w:name w:val="paragraph"/>
    <w:basedOn w:val="Normlny"/>
    <w:rsid w:val="005F1D60"/>
    <w:pPr>
      <w:spacing w:before="100" w:beforeAutospacing="1" w:after="100" w:afterAutospacing="1"/>
    </w:pPr>
  </w:style>
  <w:style w:type="character" w:customStyle="1" w:styleId="normaltextrun">
    <w:name w:val="normaltextrun"/>
    <w:basedOn w:val="Predvolenpsmoodseku"/>
    <w:rsid w:val="005F1D60"/>
  </w:style>
  <w:style w:type="character" w:customStyle="1" w:styleId="eop">
    <w:name w:val="eop"/>
    <w:basedOn w:val="Predvolenpsmoodseku"/>
    <w:rsid w:val="005F1D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611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87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3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7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15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51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1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39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475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529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6724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8076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2488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2118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975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14983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226393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1670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059437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65494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858097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762138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29097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313066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4048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222085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234872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01960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5568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443127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363696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779960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457412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4300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287734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45839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127664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873332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38259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6095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101104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30968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31416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12333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07402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13671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95572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743559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04520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942790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992940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35343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181026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50650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149390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56269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990355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20558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351107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733018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49968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98506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5659224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8037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89812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499210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38705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738286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502477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4353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064710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252838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5765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49104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202902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93718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0223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5544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509572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3356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343352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18847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61674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515272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96843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754432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8937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03003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739519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365060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73445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020707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382727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60484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089975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815981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97738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454527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596415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67829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536565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08038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22497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113169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551307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39208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439842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162355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467762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043568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18434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3088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58181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716147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493203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3801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196906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25957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6448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634339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135245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09495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05447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18469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855783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56470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68984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64418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9827383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05705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65166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663544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19698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761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85098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74211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57071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911669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37028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63660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830913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094562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075600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677668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25241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65777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284084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8098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01237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533419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84601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76333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287788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801747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920586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55163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64166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029908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802689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14912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22662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192640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9488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326051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41442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570826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096664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23687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005969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07557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36188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369614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3132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02589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52100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107325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3924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383322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37030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866943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4945414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40161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55225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3879227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1700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153024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62069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14884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13693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81717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872737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566963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17685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399826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157163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284425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775206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42863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61517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06928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271885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73252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510885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544865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9654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464704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437846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275220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843223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351660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09398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467093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62490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11369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392739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281539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12872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41491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65021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6507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180101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036674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010351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782821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886896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078488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729153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09859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365154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5415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72577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084528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7722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5145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255987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0267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86914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1429681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51316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418857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56627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02092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936522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35957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953937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408143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95593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977934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17652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36284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271923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19550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16621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463207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02909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88701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131373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48523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677540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91783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752986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81074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893800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702877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8204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64733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44978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42410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093977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580956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71481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535057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5947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50472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82816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45962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87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640184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94218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76560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94664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6651329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70339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041628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3997930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3194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52522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848466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157747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2579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75523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5180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036215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92939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59289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885075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535565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874240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089088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671564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568559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91545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953201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89814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689455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35424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6726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3806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151047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982132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0464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359797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97752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19433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164218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45686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94185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93093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34789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14811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137798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0088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322884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50086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889989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970263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64268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74683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251662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6672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55273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527645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51407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36799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190352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68335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08009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584995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25305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863765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05969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048645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41456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94452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34280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79196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633519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366974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75823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157808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371078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20022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15310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853945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99231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6004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80562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34212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230245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811762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65813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94412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531258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1752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609195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975143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177119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166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723573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54889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10555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971665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619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171245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899672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793076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5417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90761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141105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3655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22244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403497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62403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68981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05847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36136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60838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02747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092073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417561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15307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025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625122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4807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158503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46410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5488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746672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2361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05593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284953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0332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23316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1734893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20560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022328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8434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73579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838570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045960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93058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509744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90482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530383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563300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5069884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6879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859108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070160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123674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07419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50837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443456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430684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61081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79001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497892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02162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691210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738934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93762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526144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46279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3508861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57044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562724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65006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138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72345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60534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28306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382936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22300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708644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230906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64520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0618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596546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12046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28203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880865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50931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700992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1926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75875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730472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8708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15097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93210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389150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922272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578980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75419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264359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8530335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0648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422287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919482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9810812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29747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79059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4033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34977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16725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52741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90726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23181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45674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209305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915401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82962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85006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7555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84584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201189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727364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671990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94044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05474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349604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49817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56417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89019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44974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856981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703845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24109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157115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189985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33090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9144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8119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05211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29393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627302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226311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909707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85388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4361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05306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618408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326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832101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0039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21991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228714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5701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835800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468907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35667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551501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3440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946940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019026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097969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3880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617090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32993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12595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73027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410777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32723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17781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32165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94731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421225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206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984937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03404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11528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64164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807407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123973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937358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412163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57442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766472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76385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28811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78475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605072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596969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41631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24116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34762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02864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30861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08464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70491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860027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06928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24419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52040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270349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777600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399848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31319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8356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03385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489085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20876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186724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779824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65337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915294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746415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8235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89597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030439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02983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733191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40769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495050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05060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688295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269167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60304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207844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889585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90299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7922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836872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1070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40210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8770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78425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983666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791914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174828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215933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23321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7069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9153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35113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4764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236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601315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7023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37866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930209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53609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328877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508227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02554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231087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9431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551018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08160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03752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508237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258018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442785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052910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679371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2014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339169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6066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98520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29530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714137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367474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4304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4228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10091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52813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037474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949892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22542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20712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068805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03072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11018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196921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58679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07681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279969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443085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77019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061627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3685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174086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05240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892112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05032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41607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35002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05013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44993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312053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800828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9747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07140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6751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569630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7005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863350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036726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7377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43011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589653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283991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968835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78224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190144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21460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88368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73644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455562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14388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31003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0844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20807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11717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0191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292283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94444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61886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12475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174706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082563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921277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79263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06207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08878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396610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48699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30480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647482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96417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637233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375522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87394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302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592740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513132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8226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57290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496123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291305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81989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36175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20255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08373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800095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1973062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43121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94946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08336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70329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40632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18903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029843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99792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729922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96832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09723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203582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33345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16213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856923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51053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572263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306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43853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435226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99269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321350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05675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977980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058128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00759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45687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19249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266935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48884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449543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259937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69077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189754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89028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74113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75216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561181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472955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6899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678741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955734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93651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74096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42807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46151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939423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310967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00298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162091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373833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67397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072750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00848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129135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69357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714065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501357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07777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02647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09285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10235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033886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028330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27363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196141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70365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83498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97624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58855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251782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776221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222676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437591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18600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75504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640677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69067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48346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1138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412162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78641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6274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00796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321954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137702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215974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481479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367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949270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041772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7558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79105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15942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73438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627611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664496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051886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09559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5162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68190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11573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43157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64226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399029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00320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554029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7633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471009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318888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443440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223795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97762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32997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45948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3092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34927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19754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77929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367717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011426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37710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86669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9272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465266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91660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996094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956163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26670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100502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995298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03027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647872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584945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763470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002135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4216766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70204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926249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09758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071402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140386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19588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54449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13229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85811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719935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310855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603325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49221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0595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90972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26467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563992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14844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645113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130394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94414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94148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04694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2334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931273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427512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96019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5084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728072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37452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7236751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024170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13764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9144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517976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57721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95978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6446994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37379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1190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3481388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9184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5601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419805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591559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224781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27708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341820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584133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257283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05983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7594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4884043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457583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698797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9496992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21197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98038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595465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8022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41254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533117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86364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675137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237131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26049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391715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07774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42051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344345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6329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8847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572942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03664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905484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412068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94493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827120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69957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41575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410444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102528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56048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83763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674970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71809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69061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31669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70839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75439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662218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900856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56813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245419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42302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355585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70579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38783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502759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16477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90371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503013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61832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208952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278299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40518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55137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57810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437557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28236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10976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384129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14871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96739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78714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36985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970304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52499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37584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4445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221087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87154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0083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04457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096164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07640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20139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599839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146043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50405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593159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975382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181020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34077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539944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219238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017420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6230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71906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28560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834150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2906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863123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7105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35574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10653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363093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2541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369459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18220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916387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94926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432679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761157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9889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071848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999639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83792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865276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63350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045873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58346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9008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885866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77784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343781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10152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855227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316270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11981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714507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545514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39428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03459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835257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86248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262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21658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359491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9721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896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889985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784690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492532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008870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77792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754362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850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816686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77822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148819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89175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141971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78507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31510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909919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021858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808768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87251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2097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24528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61793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33792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14644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78553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54140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673520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467339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527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64239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66726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79201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53115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749279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258124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36985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3606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20322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88339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449192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135341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621989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562644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286258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096970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7666120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08830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126553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35359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86284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000154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651328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177599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737667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603285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6296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218022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938904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01249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365701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517946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675162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55227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235672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232795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467503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948962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02047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40801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646092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01245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13143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799346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777808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42018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402348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33286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237373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097190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11805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58753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145249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46253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844318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18322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495825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394948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29622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426615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993988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72862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424701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63024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29548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82883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98429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4361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701545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138234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97696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833264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36059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60659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85074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685386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342840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377545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01176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00913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838541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721575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76057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284008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4638137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60547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393888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24709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93506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430445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523822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59656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97105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1991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608819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474834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00755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173971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01245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43156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6849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31881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618843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54249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24635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4209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6988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250593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93093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60120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438610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4276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292943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4720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91830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051807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94721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73093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774631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574100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91320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03742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43348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955552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601087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39858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432956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023566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528542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5488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264496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429033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28143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567437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3124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9070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3662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81363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0097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59609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752539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4319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94276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8417692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33229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99562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4174408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52165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36448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9293467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27612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7152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091382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1567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625145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306668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87635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07785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652952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66995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978736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143006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24647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419839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144433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30538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186006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0151789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83791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99150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077515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57974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1436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4526016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09638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0445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6014557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84874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01502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687684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1375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34664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3633354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81582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95718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732450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47681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38407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58645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3168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46883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549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65045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2580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287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71943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70177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760823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590454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204087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859720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688408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12085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208615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005117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491412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304365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96487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68511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950098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301251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460600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659178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758982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862386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064178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886316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55372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395064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4038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304494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08318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859327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621330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883902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21623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064155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698414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16031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29278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093211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90811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453801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33800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497976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988518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877372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85575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91597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072787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45250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455489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779059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4961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994997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E935AE76EEF24AA10FB5D99CAF32AC" ma:contentTypeVersion="17" ma:contentTypeDescription="Umožňuje vytvoriť nový dokument." ma:contentTypeScope="" ma:versionID="d0ef47ce5d905b3ecd12d4dbe207d47a">
  <xsd:schema xmlns:xsd="http://www.w3.org/2001/XMLSchema" xmlns:xs="http://www.w3.org/2001/XMLSchema" xmlns:p="http://schemas.microsoft.com/office/2006/metadata/properties" xmlns:ns2="cc5c8e5f-d5cf-48c3-9b5f-7b6134728260" xmlns:ns3="421375f5-370a-4650-8fe9-f6faac8af305" targetNamespace="http://schemas.microsoft.com/office/2006/metadata/properties" ma:root="true" ma:fieldsID="a510534de250409a2c7efa6e2801461d" ns2:_="" ns3:_="">
    <xsd:import namespace="cc5c8e5f-d5cf-48c3-9b5f-7b6134728260"/>
    <xsd:import namespace="421375f5-370a-4650-8fe9-f6faac8af3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_Flow_SignoffStatu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5c8e5f-d5cf-48c3-9b5f-7b613472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Značky obrázka" ma:readOnly="false" ma:fieldId="{5cf76f15-5ced-4ddc-b409-7134ff3c332f}" ma:taxonomyMulti="true" ma:sspId="53470ff6-1c61-4f9e-8c6f-d6853ea728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375f5-370a-4650-8fe9-f6faac8af30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f71b4cb-9b21-4841-b525-444442b2f5e8}" ma:internalName="TaxCatchAll" ma:showField="CatchAllData" ma:web="421375f5-370a-4650-8fe9-f6faac8af3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c5c8e5f-d5cf-48c3-9b5f-7b6134728260" xsi:nil="true"/>
    <TaxCatchAll xmlns="421375f5-370a-4650-8fe9-f6faac8af305" xsi:nil="true"/>
    <lcf76f155ced4ddcb4097134ff3c332f xmlns="cc5c8e5f-d5cf-48c3-9b5f-7b613472826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7D03C9-3A26-46E1-85A2-9CE7D6500A0E}"/>
</file>

<file path=customXml/itemProps2.xml><?xml version="1.0" encoding="utf-8"?>
<ds:datastoreItem xmlns:ds="http://schemas.openxmlformats.org/officeDocument/2006/customXml" ds:itemID="{11A26A75-37E9-4B3E-ABBA-D7683F55979B}">
  <ds:schemaRefs>
    <ds:schemaRef ds:uri="http://purl.org/dc/dcmitype/"/>
    <ds:schemaRef ds:uri="421375f5-370a-4650-8fe9-f6faac8af305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terms/"/>
    <ds:schemaRef ds:uri="cc5c8e5f-d5cf-48c3-9b5f-7b6134728260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8838C08-CF55-4BA6-A60F-5D7E9FC604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4662F4-42E6-47CA-AF4F-2FBD4C6477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17</Words>
  <Characters>5228</Characters>
  <Application>Microsoft Office Word</Application>
  <DocSecurity>0</DocSecurity>
  <Lines>43</Lines>
  <Paragraphs>1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7-08T13:09:00Z</dcterms:created>
  <dcterms:modified xsi:type="dcterms:W3CDTF">2023-06-29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935AE76EEF24AA10FB5D99CAF32AC</vt:lpwstr>
  </property>
  <property fmtid="{D5CDD505-2E9C-101B-9397-08002B2CF9AE}" pid="3" name="MediaServiceImageTags">
    <vt:lpwstr/>
  </property>
</Properties>
</file>